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826781901"/>
        <w:docPartObj>
          <w:docPartGallery w:val="Cover Pages"/>
          <w:docPartUnique/>
        </w:docPartObj>
      </w:sdtPr>
      <w:sdtEndPr/>
      <w:sdtContent>
        <w:p w14:paraId="2D4269C6" w14:textId="19666B65" w:rsidR="00EE7D19" w:rsidRPr="00665C0E" w:rsidRDefault="00B71D6E" w:rsidP="00B74453">
          <w:pPr>
            <w:rPr>
              <w:sz w:val="2"/>
              <w:szCs w:val="2"/>
            </w:rPr>
          </w:pPr>
          <w:r w:rsidRPr="00665C0E">
            <w:rPr>
              <w:noProof/>
              <w:lang w:eastAsia="sv-SE"/>
            </w:rPr>
            <w:drawing>
              <wp:anchor distT="0" distB="0" distL="114300" distR="114300" simplePos="0" relativeHeight="251660292" behindDoc="0" locked="0" layoutInCell="1" allowOverlap="1" wp14:anchorId="6753D7FF" wp14:editId="3224B1CE">
                <wp:simplePos x="0" y="0"/>
                <wp:positionH relativeFrom="page">
                  <wp:posOffset>6005830</wp:posOffset>
                </wp:positionH>
                <wp:positionV relativeFrom="page">
                  <wp:posOffset>467995</wp:posOffset>
                </wp:positionV>
                <wp:extent cx="828000" cy="640800"/>
                <wp:effectExtent l="0" t="0" r="0" b="6985"/>
                <wp:wrapNone/>
                <wp:docPr id="289" name="Bildobjekt 289" descr="En bild som visar Teckensnitt, Grafik, symbol, Electric blue&#10;&#10;Automatiskt genererad beskrivn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9" name="Bildobjekt 289" descr="En bild som visar Teckensnitt, Grafik, symbol, Electric blue&#10;&#10;Automatiskt genererad beskrivning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8000" cy="640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F1279" w:rsidRPr="00665C0E">
            <w:rPr>
              <w:noProof/>
              <w:color w:val="007BC8" w:themeColor="accent1"/>
              <w:lang w:eastAsia="sv-SE"/>
            </w:rPr>
            <w:drawing>
              <wp:anchor distT="0" distB="0" distL="114300" distR="114300" simplePos="0" relativeHeight="251658243" behindDoc="0" locked="0" layoutInCell="1" allowOverlap="1" wp14:anchorId="7BAC8C1C" wp14:editId="0314556F">
                <wp:simplePos x="0" y="0"/>
                <wp:positionH relativeFrom="page">
                  <wp:posOffset>10795</wp:posOffset>
                </wp:positionH>
                <wp:positionV relativeFrom="page">
                  <wp:posOffset>9722380</wp:posOffset>
                </wp:positionV>
                <wp:extent cx="5367020" cy="521970"/>
                <wp:effectExtent l="0" t="0" r="5080" b="0"/>
                <wp:wrapNone/>
                <wp:docPr id="291" name="Bildobjekt 2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inje_Blå.emf"/>
                        <pic:cNvPicPr/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641" r="57110"/>
                        <a:stretch/>
                      </pic:blipFill>
                      <pic:spPr bwMode="auto">
                        <a:xfrm>
                          <a:off x="0" y="0"/>
                          <a:ext cx="5367020" cy="5219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p w14:paraId="6826240E" w14:textId="3D4C7346" w:rsidR="00DB3220" w:rsidRPr="00665C0E" w:rsidRDefault="00A15C53" w:rsidP="00CC10E7">
      <w:pPr>
        <w:pStyle w:val="OnumreradRubrik1"/>
      </w:pPr>
      <w:bookmarkStart w:id="0" w:name="_Hlk146700780"/>
      <w:bookmarkStart w:id="1" w:name="_Toc382289355"/>
      <w:r>
        <w:t>C</w:t>
      </w:r>
      <w:r w:rsidR="00391D2C" w:rsidRPr="00665C0E">
        <w:t xml:space="preserve">hecklista för delning av </w:t>
      </w:r>
      <w:r w:rsidR="006F509F" w:rsidRPr="00665C0E">
        <w:t>filer</w:t>
      </w:r>
      <w:r w:rsidR="00A834B2">
        <w:t xml:space="preserve"> enligt projekteringsanvisningar informationsleveranser</w:t>
      </w:r>
    </w:p>
    <w:bookmarkEnd w:id="0"/>
    <w:p w14:paraId="2EEED2F6" w14:textId="61B4E22E" w:rsidR="00FF5BED" w:rsidRDefault="00997887" w:rsidP="00E330C5">
      <w:r w:rsidRPr="00997887">
        <w:t xml:space="preserve">När information delas ska respektive utförare fylla i </w:t>
      </w:r>
      <w:r w:rsidR="00462578">
        <w:t xml:space="preserve">denna checklista </w:t>
      </w:r>
      <w:r w:rsidRPr="00997887">
        <w:t xml:space="preserve">som </w:t>
      </w:r>
      <w:r w:rsidR="00462578">
        <w:t xml:space="preserve">sedan </w:t>
      </w:r>
      <w:r w:rsidRPr="00997887">
        <w:t xml:space="preserve">laddas upp i </w:t>
      </w:r>
      <w:r w:rsidR="0000623F">
        <w:t xml:space="preserve">delningsmappen </w:t>
      </w:r>
      <w:r w:rsidR="00E94F63">
        <w:t>för respektive byggskede</w:t>
      </w:r>
      <w:r w:rsidR="0000623F">
        <w:t xml:space="preserve"> </w:t>
      </w:r>
      <w:r w:rsidRPr="00997887">
        <w:t>på Antura</w:t>
      </w:r>
      <w:r w:rsidR="008B4595">
        <w:t xml:space="preserve"> i samband med delningen av information</w:t>
      </w:r>
      <w:r w:rsidR="00A64D52">
        <w:t xml:space="preserve">, se </w:t>
      </w:r>
      <w:r w:rsidR="00A64D52">
        <w:fldChar w:fldCharType="begin"/>
      </w:r>
      <w:r w:rsidR="00A64D52">
        <w:instrText xml:space="preserve"> REF _Ref149142839 \h </w:instrText>
      </w:r>
      <w:r w:rsidR="00A64D52">
        <w:fldChar w:fldCharType="separate"/>
      </w:r>
      <w:r w:rsidR="00A64D52">
        <w:t xml:space="preserve">Figur </w:t>
      </w:r>
      <w:r w:rsidR="00A64D52">
        <w:rPr>
          <w:noProof/>
        </w:rPr>
        <w:t>1</w:t>
      </w:r>
      <w:r w:rsidR="00A64D52">
        <w:fldChar w:fldCharType="end"/>
      </w:r>
      <w:r w:rsidR="00462578">
        <w:t xml:space="preserve">. </w:t>
      </w:r>
      <w:r w:rsidR="001E6805">
        <w:t>X i filnamnet döps om enligt</w:t>
      </w:r>
      <w:r w:rsidR="007F212B">
        <w:t xml:space="preserve"> värdelista </w:t>
      </w:r>
      <w:hyperlink r:id="rId13" w:history="1">
        <w:r w:rsidR="007F212B" w:rsidRPr="008A6F1E">
          <w:rPr>
            <w:rStyle w:val="Hyperlnk"/>
          </w:rPr>
          <w:t>Ansvarig Part</w:t>
        </w:r>
      </w:hyperlink>
      <w:r w:rsidR="001E6805">
        <w:t xml:space="preserve">. </w:t>
      </w:r>
    </w:p>
    <w:p w14:paraId="6DA69795" w14:textId="0975E2C7" w:rsidR="00082B7F" w:rsidRPr="00665C0E" w:rsidRDefault="00082B7F" w:rsidP="00082B7F">
      <w:r>
        <w:t xml:space="preserve">Modellfiler </w:t>
      </w:r>
      <w:r w:rsidR="00B00D03">
        <w:t xml:space="preserve">kan </w:t>
      </w:r>
      <w:r>
        <w:t>delas som underlag för en eller flera tillämpningar av BIM. Om ja, specificera vilken eller vilka tillämpningar</w:t>
      </w:r>
      <w:r w:rsidR="00B00D03">
        <w:t xml:space="preserve"> i </w:t>
      </w:r>
      <w:r w:rsidR="00B00D03">
        <w:fldChar w:fldCharType="begin"/>
      </w:r>
      <w:r w:rsidR="00B00D03">
        <w:instrText xml:space="preserve"> REF _Ref147828118 \h </w:instrText>
      </w:r>
      <w:r w:rsidR="00B00D03">
        <w:fldChar w:fldCharType="separate"/>
      </w:r>
      <w:r w:rsidR="00B00D03">
        <w:t xml:space="preserve">Tabell </w:t>
      </w:r>
      <w:r w:rsidR="00B00D03">
        <w:rPr>
          <w:noProof/>
        </w:rPr>
        <w:t>1</w:t>
      </w:r>
      <w:r w:rsidR="00B00D03">
        <w:fldChar w:fldCharType="end"/>
      </w:r>
      <w:r w:rsidR="00B00D03">
        <w:t xml:space="preserve"> nedan</w:t>
      </w:r>
      <w:r>
        <w:t xml:space="preserve">. Se </w:t>
      </w:r>
      <w:r w:rsidR="00B24C3C" w:rsidRPr="00126E1C">
        <w:rPr>
          <w:i/>
          <w:iCs/>
        </w:rPr>
        <w:t>Genomförandeplan för BIM</w:t>
      </w:r>
      <w:r>
        <w:t xml:space="preserve"> för projektets tillämpningar av BIM.</w:t>
      </w:r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2"/>
        <w:gridCol w:w="4114"/>
        <w:gridCol w:w="3353"/>
      </w:tblGrid>
      <w:tr w:rsidR="00671545" w:rsidRPr="00665C0E" w14:paraId="6B34A86C" w14:textId="54444A90" w:rsidTr="00671545">
        <w:tc>
          <w:tcPr>
            <w:tcW w:w="1322" w:type="dxa"/>
          </w:tcPr>
          <w:p w14:paraId="7850461B" w14:textId="28682E43" w:rsidR="00671545" w:rsidRPr="00665C0E" w:rsidRDefault="00671545" w:rsidP="00CC3A58">
            <w:pPr>
              <w:spacing w:after="0"/>
            </w:pPr>
            <w:r w:rsidRPr="00665C0E">
              <w:rPr>
                <w:rStyle w:val="Stark"/>
              </w:rPr>
              <w:t>Datum</w:t>
            </w:r>
          </w:p>
        </w:tc>
        <w:tc>
          <w:tcPr>
            <w:tcW w:w="4114" w:type="dxa"/>
          </w:tcPr>
          <w:p w14:paraId="3A9E6FD2" w14:textId="182B6210" w:rsidR="00671545" w:rsidRPr="00665C0E" w:rsidRDefault="00671545" w:rsidP="00CC3A58">
            <w:pPr>
              <w:spacing w:after="0"/>
            </w:pPr>
            <w:r w:rsidRPr="00665C0E">
              <w:t>XXXX/XX/XX</w:t>
            </w:r>
          </w:p>
        </w:tc>
        <w:tc>
          <w:tcPr>
            <w:tcW w:w="3353" w:type="dxa"/>
          </w:tcPr>
          <w:p w14:paraId="5AED6521" w14:textId="13001A37" w:rsidR="00671545" w:rsidRPr="00665C0E" w:rsidRDefault="0025429B" w:rsidP="0025429B">
            <w:pPr>
              <w:spacing w:after="0"/>
              <w:jc w:val="right"/>
            </w:pPr>
            <w:r>
              <w:t>Signatur</w:t>
            </w:r>
          </w:p>
        </w:tc>
      </w:tr>
      <w:tr w:rsidR="00671545" w:rsidRPr="00665C0E" w14:paraId="468CC5E8" w14:textId="030AFD24" w:rsidTr="00671545">
        <w:tc>
          <w:tcPr>
            <w:tcW w:w="1322" w:type="dxa"/>
          </w:tcPr>
          <w:p w14:paraId="5E2E2EF8" w14:textId="649E3AB8" w:rsidR="00671545" w:rsidRPr="00665C0E" w:rsidRDefault="00671545" w:rsidP="00CC3A58">
            <w:pPr>
              <w:spacing w:after="0"/>
            </w:pPr>
            <w:r w:rsidRPr="00665C0E">
              <w:rPr>
                <w:rStyle w:val="Stark"/>
              </w:rPr>
              <w:t>Projekt</w:t>
            </w:r>
          </w:p>
        </w:tc>
        <w:tc>
          <w:tcPr>
            <w:tcW w:w="4114" w:type="dxa"/>
          </w:tcPr>
          <w:p w14:paraId="2CCCC420" w14:textId="645F1A67" w:rsidR="00671545" w:rsidRPr="00665C0E" w:rsidRDefault="00671545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</w:tcPr>
          <w:p w14:paraId="579DFEDB" w14:textId="77777777" w:rsidR="00671545" w:rsidRPr="00665C0E" w:rsidRDefault="00671545" w:rsidP="00CC3A58">
            <w:pPr>
              <w:spacing w:after="0"/>
            </w:pPr>
          </w:p>
        </w:tc>
      </w:tr>
      <w:tr w:rsidR="00671545" w:rsidRPr="00665C0E" w14:paraId="3519AE01" w14:textId="7A3B645E" w:rsidTr="00671545">
        <w:tc>
          <w:tcPr>
            <w:tcW w:w="1322" w:type="dxa"/>
          </w:tcPr>
          <w:p w14:paraId="21913DA9" w14:textId="2AC98983" w:rsidR="00671545" w:rsidRPr="00665C0E" w:rsidRDefault="00671545" w:rsidP="00CC3A58">
            <w:pPr>
              <w:spacing w:after="0"/>
            </w:pPr>
            <w:r w:rsidRPr="00665C0E">
              <w:rPr>
                <w:rStyle w:val="Stark"/>
              </w:rPr>
              <w:t>Företag</w:t>
            </w:r>
          </w:p>
        </w:tc>
        <w:tc>
          <w:tcPr>
            <w:tcW w:w="4114" w:type="dxa"/>
          </w:tcPr>
          <w:p w14:paraId="5BF730D8" w14:textId="599D3E94" w:rsidR="00671545" w:rsidRPr="00665C0E" w:rsidRDefault="00671545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</w:tcPr>
          <w:p w14:paraId="538668C7" w14:textId="77777777" w:rsidR="00671545" w:rsidRPr="00665C0E" w:rsidRDefault="00671545" w:rsidP="00CC3A58">
            <w:pPr>
              <w:spacing w:after="0"/>
            </w:pPr>
          </w:p>
        </w:tc>
      </w:tr>
      <w:tr w:rsidR="00671545" w:rsidRPr="00665C0E" w14:paraId="52F00C8D" w14:textId="725BDEE1" w:rsidTr="00671545">
        <w:tc>
          <w:tcPr>
            <w:tcW w:w="1322" w:type="dxa"/>
          </w:tcPr>
          <w:p w14:paraId="3535268B" w14:textId="75479174" w:rsidR="00671545" w:rsidRPr="00665C0E" w:rsidRDefault="00671545" w:rsidP="00CC3A58">
            <w:pPr>
              <w:spacing w:after="0"/>
            </w:pPr>
            <w:r w:rsidRPr="00665C0E">
              <w:rPr>
                <w:rStyle w:val="Stark"/>
              </w:rPr>
              <w:t>Disciplin</w:t>
            </w:r>
          </w:p>
        </w:tc>
        <w:tc>
          <w:tcPr>
            <w:tcW w:w="4114" w:type="dxa"/>
          </w:tcPr>
          <w:p w14:paraId="53147597" w14:textId="2A01787B" w:rsidR="00671545" w:rsidRPr="00665C0E" w:rsidRDefault="00671545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</w:tcPr>
          <w:p w14:paraId="49824DD5" w14:textId="77777777" w:rsidR="00671545" w:rsidRPr="00665C0E" w:rsidRDefault="00671545" w:rsidP="00CC3A58">
            <w:pPr>
              <w:spacing w:after="0"/>
            </w:pPr>
          </w:p>
        </w:tc>
      </w:tr>
      <w:tr w:rsidR="00671545" w:rsidRPr="00665C0E" w14:paraId="2348B3B4" w14:textId="13A8FDB7" w:rsidTr="0025429B">
        <w:tc>
          <w:tcPr>
            <w:tcW w:w="1322" w:type="dxa"/>
          </w:tcPr>
          <w:p w14:paraId="5E1E703C" w14:textId="007F5F03" w:rsidR="00671545" w:rsidRPr="00665C0E" w:rsidRDefault="00671545" w:rsidP="00CC3A58">
            <w:pPr>
              <w:spacing w:after="0"/>
            </w:pPr>
            <w:r>
              <w:rPr>
                <w:rStyle w:val="Stark"/>
              </w:rPr>
              <w:t>Namn</w:t>
            </w:r>
          </w:p>
        </w:tc>
        <w:tc>
          <w:tcPr>
            <w:tcW w:w="4114" w:type="dxa"/>
          </w:tcPr>
          <w:p w14:paraId="50C4A708" w14:textId="752FD184" w:rsidR="00671545" w:rsidRPr="00665C0E" w:rsidRDefault="00671545" w:rsidP="00CC3A58">
            <w:pPr>
              <w:spacing w:after="0"/>
            </w:pPr>
            <w:r w:rsidRPr="00665C0E">
              <w:t>XXXX</w:t>
            </w:r>
          </w:p>
        </w:tc>
        <w:tc>
          <w:tcPr>
            <w:tcW w:w="3353" w:type="dxa"/>
            <w:tcBorders>
              <w:bottom w:val="single" w:sz="4" w:space="0" w:color="auto"/>
            </w:tcBorders>
          </w:tcPr>
          <w:p w14:paraId="551A1731" w14:textId="77777777" w:rsidR="00671545" w:rsidRPr="00665C0E" w:rsidRDefault="00671545" w:rsidP="00CC3A58">
            <w:pPr>
              <w:spacing w:after="0"/>
            </w:pPr>
          </w:p>
        </w:tc>
      </w:tr>
    </w:tbl>
    <w:p w14:paraId="7168FFBC" w14:textId="77777777" w:rsidR="00945C10" w:rsidRDefault="00945C10" w:rsidP="00A5334A">
      <w:pPr>
        <w:spacing w:after="0" w:line="0" w:lineRule="atLeast"/>
        <w:rPr>
          <w:rFonts w:asciiTheme="majorHAnsi" w:hAnsiTheme="majorHAnsi" w:cs="Calibri"/>
          <w:b/>
          <w:bCs/>
          <w:color w:val="FFFFFF" w:themeColor="background1"/>
        </w:rPr>
        <w:sectPr w:rsidR="00945C10" w:rsidSect="00391D2C">
          <w:headerReference w:type="default" r:id="rId14"/>
          <w:footerReference w:type="default" r:id="rId15"/>
          <w:headerReference w:type="first" r:id="rId16"/>
          <w:pgSz w:w="11906" w:h="16838" w:code="9"/>
          <w:pgMar w:top="1474" w:right="1416" w:bottom="1418" w:left="1701" w:header="652" w:footer="624" w:gutter="0"/>
          <w:cols w:space="708"/>
          <w:titlePg/>
          <w:docGrid w:linePitch="360"/>
        </w:sectPr>
      </w:pPr>
    </w:p>
    <w:p w14:paraId="6427D5CB" w14:textId="77777777" w:rsidR="00945C10" w:rsidRDefault="00945C10" w:rsidP="00A5334A">
      <w:pPr>
        <w:spacing w:after="0" w:line="0" w:lineRule="atLeast"/>
        <w:rPr>
          <w:rFonts w:asciiTheme="majorHAnsi" w:hAnsiTheme="majorHAnsi" w:cs="Calibri"/>
          <w:b/>
          <w:bCs/>
          <w:color w:val="FFFFFF" w:themeColor="background1"/>
        </w:rPr>
        <w:sectPr w:rsidR="00945C10" w:rsidSect="00945C10">
          <w:type w:val="continuous"/>
          <w:pgSz w:w="11906" w:h="16838" w:code="9"/>
          <w:pgMar w:top="1474" w:right="1416" w:bottom="1418" w:left="1701" w:header="652" w:footer="624" w:gutter="0"/>
          <w:cols w:space="708"/>
          <w:titlePg/>
          <w:docGrid w:linePitch="360"/>
        </w:sectPr>
      </w:pPr>
    </w:p>
    <w:p w14:paraId="592C99C3" w14:textId="7CF762D3" w:rsidR="00B00D03" w:rsidRDefault="00B00D03" w:rsidP="00B00D03">
      <w:pPr>
        <w:pStyle w:val="Beskrivning"/>
        <w:keepNext/>
      </w:pPr>
      <w:bookmarkStart w:id="3" w:name="_Ref147828118"/>
      <w:r>
        <w:t xml:space="preserve">Tabell </w:t>
      </w:r>
      <w:r>
        <w:fldChar w:fldCharType="begin"/>
      </w:r>
      <w:r>
        <w:instrText xml:space="preserve"> SEQ Tabell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3"/>
      <w:r>
        <w:t>. Förteckning av delade file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55"/>
        <w:gridCol w:w="993"/>
        <w:gridCol w:w="2126"/>
        <w:gridCol w:w="3402"/>
      </w:tblGrid>
      <w:tr w:rsidR="00A5334A" w:rsidRPr="00665C0E" w14:paraId="61E65E48" w14:textId="77777777" w:rsidTr="00082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68EA" w14:textId="7F144DE2" w:rsidR="00A5334A" w:rsidRPr="00665C0E" w:rsidRDefault="00A5334A" w:rsidP="00A5334A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>Filnam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3CF18" w14:textId="7EDE093F" w:rsidR="00A5334A" w:rsidRPr="00665C0E" w:rsidRDefault="00A5334A" w:rsidP="00A5334A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>Forma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CC44" w14:textId="7E2976A8" w:rsidR="00A5334A" w:rsidRPr="00665C0E" w:rsidRDefault="00A5334A" w:rsidP="00A5334A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>
              <w:rPr>
                <w:rFonts w:asciiTheme="majorHAnsi" w:hAnsiTheme="majorHAnsi" w:cs="Calibri"/>
              </w:rPr>
              <w:t>Tillämpning av BIM</w:t>
            </w:r>
            <w:r w:rsidR="00D16F20">
              <w:rPr>
                <w:rStyle w:val="Fotnotsreferens"/>
                <w:rFonts w:asciiTheme="majorHAnsi" w:hAnsiTheme="majorHAnsi" w:cs="Calibri"/>
              </w:rPr>
              <w:footnoteReference w:id="2"/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1F08" w14:textId="7A1ED8BB" w:rsidR="00A5334A" w:rsidRPr="00665C0E" w:rsidRDefault="00A5334A" w:rsidP="00A5334A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>
              <w:rPr>
                <w:rFonts w:asciiTheme="majorHAnsi" w:hAnsiTheme="majorHAnsi" w:cs="Calibri"/>
              </w:rPr>
              <w:t>Beskrivning på BIM-tillämpning</w:t>
            </w:r>
          </w:p>
        </w:tc>
      </w:tr>
      <w:tr w:rsidR="00A5334A" w:rsidRPr="00665C0E" w14:paraId="3274C0AE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CAF8" w14:textId="2A6F1BDE" w:rsidR="00A5334A" w:rsidRPr="00A31486" w:rsidRDefault="00A5334A" w:rsidP="00A5334A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A31486">
              <w:rPr>
                <w:rFonts w:cs="Calibri"/>
                <w:sz w:val="18"/>
                <w:szCs w:val="18"/>
                <w:lang w:val="en-GB"/>
              </w:rPr>
              <w:t>T.ex</w:t>
            </w:r>
            <w:proofErr w:type="spellEnd"/>
            <w:r w:rsidR="00A31486">
              <w:rPr>
                <w:rFonts w:cs="Calibri"/>
                <w:sz w:val="18"/>
                <w:szCs w:val="18"/>
                <w:lang w:val="en-GB"/>
              </w:rPr>
              <w:t xml:space="preserve">. </w:t>
            </w:r>
            <w:r w:rsidR="00FE2B83" w:rsidRPr="00A31486">
              <w:rPr>
                <w:rFonts w:cs="Calibri"/>
                <w:sz w:val="18"/>
                <w:szCs w:val="18"/>
                <w:lang w:val="en-GB"/>
              </w:rPr>
              <w:t>0123-</w:t>
            </w:r>
            <w:r w:rsidRPr="00A31486">
              <w:rPr>
                <w:rFonts w:cs="Calibri"/>
                <w:sz w:val="18"/>
                <w:szCs w:val="18"/>
                <w:lang w:val="en-GB"/>
              </w:rPr>
              <w:t>A-40-V-</w:t>
            </w:r>
            <w:r w:rsidR="00E87A21" w:rsidRPr="00A31486">
              <w:rPr>
                <w:rFonts w:cs="Calibri"/>
                <w:sz w:val="18"/>
                <w:szCs w:val="18"/>
                <w:lang w:val="en-GB"/>
              </w:rPr>
              <w:t>A</w:t>
            </w:r>
            <w:r w:rsidRPr="00A31486">
              <w:rPr>
                <w:rFonts w:cs="Calibri"/>
                <w:sz w:val="18"/>
                <w:szCs w:val="18"/>
                <w:lang w:val="en-GB"/>
              </w:rPr>
              <w:t>00</w:t>
            </w:r>
            <w:r w:rsidR="00E87A21" w:rsidRPr="00A31486">
              <w:rPr>
                <w:rFonts w:cs="Calibri"/>
                <w:sz w:val="18"/>
                <w:szCs w:val="18"/>
                <w:lang w:val="en-GB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6BA2" w14:textId="5367C006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proofErr w:type="gramStart"/>
            <w:r w:rsidRPr="00665C0E">
              <w:rPr>
                <w:rFonts w:cs="Calibri"/>
                <w:sz w:val="18"/>
                <w:szCs w:val="18"/>
              </w:rPr>
              <w:t>.</w:t>
            </w:r>
            <w:proofErr w:type="spellStart"/>
            <w:r w:rsidRPr="00665C0E">
              <w:rPr>
                <w:rFonts w:cs="Calibri"/>
                <w:sz w:val="18"/>
                <w:szCs w:val="18"/>
              </w:rPr>
              <w:t>rvt</w:t>
            </w:r>
            <w:proofErr w:type="spellEnd"/>
            <w:proofErr w:type="gram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756AD" w14:textId="3E86EF22" w:rsidR="00A5334A" w:rsidRPr="00665C0E" w:rsidRDefault="00202A7A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3679595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75C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☒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7837" w14:textId="5144B299" w:rsidR="00A5334A" w:rsidRPr="00665C0E" w:rsidRDefault="00E60204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T.ex. </w:t>
            </w:r>
            <w:r w:rsidR="006532F7">
              <w:rPr>
                <w:rFonts w:cs="Calibri"/>
                <w:sz w:val="18"/>
                <w:szCs w:val="18"/>
              </w:rPr>
              <w:t>Mängdavtagning</w:t>
            </w:r>
          </w:p>
        </w:tc>
      </w:tr>
      <w:tr w:rsidR="00A5334A" w:rsidRPr="00665C0E" w14:paraId="391DC05E" w14:textId="77777777" w:rsidTr="00082B7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09FDD" w14:textId="212679AA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B428" w14:textId="77777777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5E330" w14:textId="356F605A" w:rsidR="00A5334A" w:rsidRPr="00665C0E" w:rsidRDefault="00202A7A" w:rsidP="00D16F20">
            <w:pPr>
              <w:spacing w:after="0"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1014880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A12B" w14:textId="1EF18CDE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4834F85A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9B682" w14:textId="5C162D8C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6356" w14:textId="77777777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875FE" w14:textId="41AFDBE1" w:rsidR="00A5334A" w:rsidRPr="00665C0E" w:rsidRDefault="00202A7A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42993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1952F" w14:textId="53BE58FB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6588F892" w14:textId="77777777" w:rsidTr="00082B7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86B17" w14:textId="59DE35F0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1564" w14:textId="77777777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99EA" w14:textId="5AB00236" w:rsidR="00A5334A" w:rsidRPr="00665C0E" w:rsidRDefault="00202A7A" w:rsidP="00D16F20">
            <w:pPr>
              <w:spacing w:after="0"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623271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02F3" w14:textId="539F3993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60A1F556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4E024" w14:textId="3CC82F79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79C86" w14:textId="77777777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2265" w14:textId="562E1164" w:rsidR="00A5334A" w:rsidRPr="00665C0E" w:rsidRDefault="00202A7A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152059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B95E2" w14:textId="4275F4BF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02B5D5AA" w14:textId="77777777" w:rsidTr="00082B7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D635" w14:textId="66D21563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F93A9" w14:textId="77777777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4D40" w14:textId="58020AE2" w:rsidR="00A5334A" w:rsidRPr="00665C0E" w:rsidRDefault="00202A7A" w:rsidP="00D16F20">
            <w:pPr>
              <w:spacing w:after="0" w:line="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-213516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E3B4E" w14:textId="0289BBE1" w:rsidR="00A5334A" w:rsidRPr="00665C0E" w:rsidRDefault="00A5334A" w:rsidP="00A5334A">
            <w:pPr>
              <w:spacing w:after="0" w:line="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  <w:tr w:rsidR="00A5334A" w:rsidRPr="00665C0E" w14:paraId="7D82AA63" w14:textId="77777777" w:rsidTr="00082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28253" w14:textId="248B6E67" w:rsidR="00A5334A" w:rsidRPr="00665C0E" w:rsidRDefault="00A5334A" w:rsidP="00A5334A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E5A08" w14:textId="77777777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8834" w14:textId="0B91EE39" w:rsidR="00A5334A" w:rsidRPr="00665C0E" w:rsidRDefault="00202A7A" w:rsidP="00D16F20">
            <w:pPr>
              <w:spacing w:after="0" w:line="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32"/>
                  <w:szCs w:val="32"/>
                </w:rPr>
                <w:id w:val="-1026558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F20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98AE8" w14:textId="39BC3BE5" w:rsidR="00A5334A" w:rsidRPr="00665C0E" w:rsidRDefault="00A5334A" w:rsidP="00A5334A">
            <w:pPr>
              <w:spacing w:after="0" w:line="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</w:tr>
    </w:tbl>
    <w:p w14:paraId="53AA272B" w14:textId="26CDEBFA" w:rsidR="00554F59" w:rsidRPr="00665C0E" w:rsidRDefault="00A5334A">
      <w:pPr>
        <w:spacing w:after="200" w:line="276" w:lineRule="auto"/>
      </w:pPr>
      <w:r w:rsidRPr="00665C0E">
        <w:t xml:space="preserve"> </w:t>
      </w:r>
      <w:r w:rsidR="00554F59" w:rsidRPr="00665C0E">
        <w:br w:type="page"/>
      </w:r>
    </w:p>
    <w:p w14:paraId="115F409E" w14:textId="3469F276" w:rsidR="00317CF1" w:rsidRDefault="00317CF1" w:rsidP="00B6748E">
      <w:pPr>
        <w:pStyle w:val="OnumreradRubrik1"/>
      </w:pPr>
      <w:r>
        <w:lastRenderedPageBreak/>
        <w:t>Övergripande krav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317CF1" w:rsidRPr="00665C0E" w14:paraId="1306F182" w14:textId="77777777" w:rsidTr="00616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19A071" w14:textId="0A73C444" w:rsidR="00317CF1" w:rsidRPr="00665C0E" w:rsidRDefault="00317CF1" w:rsidP="0061641B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 xml:space="preserve">Checklista för </w:t>
            </w:r>
            <w:r w:rsidR="00A10C39">
              <w:rPr>
                <w:rFonts w:asciiTheme="majorHAnsi" w:hAnsiTheme="majorHAnsi" w:cs="Calibri"/>
              </w:rPr>
              <w:t>övergripande kra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2CCED1" w14:textId="77777777" w:rsidR="00317CF1" w:rsidRPr="00665C0E" w:rsidRDefault="00317CF1" w:rsidP="0061641B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317CF1" w:rsidRPr="00665C0E" w14:paraId="078D686F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6BC9F1" w14:textId="1E14E96D" w:rsidR="00317CF1" w:rsidRPr="00665C0E" w:rsidRDefault="00317CF1" w:rsidP="0061641B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 w:rsidRPr="003C235C"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filer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överensstämmer med </w:t>
            </w:r>
            <w:hyperlink r:id="rId17" w:history="1">
              <w:r w:rsidR="00EA4839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filbenämning enligt SISAB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746154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2EE17E" w14:textId="2AAD4438" w:rsidR="00317CF1" w:rsidRPr="00665C0E" w:rsidRDefault="00D41577" w:rsidP="0061641B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08E40B4C" w14:textId="7A6FF8C6" w:rsidR="00E90F7B" w:rsidRPr="00E90F7B" w:rsidRDefault="00BF483D" w:rsidP="008B4D57">
      <w:pPr>
        <w:pStyle w:val="OnumreradRubrik1"/>
      </w:pPr>
      <w:r>
        <w:t>M</w:t>
      </w:r>
      <w:r w:rsidR="00D55716" w:rsidRPr="00665C0E">
        <w:t>odell</w:t>
      </w:r>
      <w:r>
        <w:t>file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9372BA" w:rsidRPr="00665C0E" w14:paraId="7E4562A3" w14:textId="77777777" w:rsidTr="00395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6C75AD0" w14:textId="2DC5F007" w:rsidR="009372BA" w:rsidRPr="00665C0E" w:rsidRDefault="00BF483D" w:rsidP="00CC10E7">
            <w:pPr>
              <w:spacing w:after="0" w:line="0" w:lineRule="atLeast"/>
              <w:rPr>
                <w:rFonts w:asciiTheme="majorHAnsi" w:hAnsiTheme="majorHAnsi" w:cs="Calibri"/>
              </w:rPr>
            </w:pPr>
            <w:r>
              <w:rPr>
                <w:rFonts w:asciiTheme="majorHAnsi" w:hAnsiTheme="majorHAnsi" w:cs="Calibri"/>
              </w:rPr>
              <w:t>Checklista för modellfil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A489BF" w14:textId="130433EF" w:rsidR="009372BA" w:rsidRPr="00665C0E" w:rsidRDefault="009372BA" w:rsidP="00CC10E7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4C2339" w:rsidRPr="00665C0E" w14:paraId="4668C707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A087C3" w14:textId="2DBFEBAF" w:rsidR="004C2339" w:rsidRPr="00021C03" w:rsidRDefault="00994992" w:rsidP="00CC10E7">
            <w:pPr>
              <w:spacing w:after="0" w:line="0" w:lineRule="atLeast"/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våningar och plushöjder överensstämmer med </w:t>
            </w:r>
            <w:hyperlink r:id="rId18" w:history="1">
              <w:proofErr w:type="spellStart"/>
              <w:r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Littererin</w:t>
              </w:r>
              <w:r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g</w:t>
              </w:r>
              <w:proofErr w:type="spellEnd"/>
              <w:r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 byggd miljö SISAB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2047975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8521A7" w14:textId="611B7C3D" w:rsidR="004C2339" w:rsidRPr="00665C0E" w:rsidRDefault="00F62B9C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372BA" w:rsidRPr="00665C0E" w14:paraId="4A847D66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B25999F" w14:textId="021FF915" w:rsidR="009372BA" w:rsidRPr="00665C0E" w:rsidRDefault="004144B8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Programspecifika </w:t>
            </w:r>
            <w:r w:rsidR="00C96A8A">
              <w:rPr>
                <w:rFonts w:cs="Calibri"/>
                <w:b w:val="0"/>
                <w:bCs w:val="0"/>
                <w:sz w:val="18"/>
                <w:szCs w:val="18"/>
              </w:rPr>
              <w:t xml:space="preserve">åtgärd och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inställningar har implementerats enligt </w:t>
            </w:r>
            <w:hyperlink r:id="rId19" w:history="1">
              <w:r w:rsidRPr="004144B8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Programvaror och inställningar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777168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1BF7F54" w14:textId="61E8785C" w:rsidR="009372BA" w:rsidRPr="00665C0E" w:rsidRDefault="00172CE5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372BA" w:rsidRPr="00665C0E" w14:paraId="1C1EA0AB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CBA19F" w14:textId="26131E56" w:rsidR="009372BA" w:rsidRPr="0062068D" w:rsidRDefault="00750CFB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62068D">
              <w:rPr>
                <w:rFonts w:cs="Calibri"/>
                <w:b w:val="0"/>
                <w:bCs w:val="0"/>
                <w:sz w:val="18"/>
                <w:szCs w:val="18"/>
              </w:rPr>
              <w:t xml:space="preserve">För IFC-exporter, IFC-exportinställningar har implementerats enligt </w:t>
            </w:r>
            <w:hyperlink r:id="rId20" w:history="1">
              <w:r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IFC-export </w:t>
              </w:r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för Autodesk </w:t>
              </w:r>
              <w:proofErr w:type="spellStart"/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Revit</w:t>
              </w:r>
              <w:proofErr w:type="spellEnd"/>
            </w:hyperlink>
            <w:r w:rsidR="00DC2288" w:rsidRPr="0062068D">
              <w:rPr>
                <w:rFonts w:cs="Calibri"/>
                <w:b w:val="0"/>
                <w:bCs w:val="0"/>
                <w:sz w:val="18"/>
                <w:szCs w:val="18"/>
              </w:rPr>
              <w:t xml:space="preserve"> eller </w:t>
            </w:r>
            <w:hyperlink r:id="rId21" w:history="1"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 xml:space="preserve">IFC-exporter för </w:t>
              </w:r>
              <w:proofErr w:type="spellStart"/>
              <w:r w:rsidR="00DC2288" w:rsidRPr="0062068D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MagiCAD</w:t>
              </w:r>
              <w:proofErr w:type="spellEnd"/>
            </w:hyperlink>
          </w:p>
        </w:tc>
        <w:sdt>
          <w:sdtPr>
            <w:rPr>
              <w:rFonts w:cs="Calibri"/>
              <w:sz w:val="32"/>
              <w:szCs w:val="32"/>
            </w:rPr>
            <w:id w:val="-1895415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A3B9E0" w14:textId="49B19E30" w:rsidR="009372BA" w:rsidRPr="00665C0E" w:rsidRDefault="00172CE5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212590" w:rsidRPr="00665C0E" w14:paraId="6DAC1B97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5C9A3D" w14:textId="6A25178A" w:rsidR="00212590" w:rsidRPr="007404DA" w:rsidRDefault="00212590" w:rsidP="00CC10E7">
            <w:pPr>
              <w:spacing w:after="0" w:line="0" w:lineRule="atLeas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Modellen är uppbyggd enligt ”Modellens uppbyggnad” </w:t>
            </w:r>
            <w:r w:rsidR="005563F2">
              <w:rPr>
                <w:rFonts w:cs="Calibri"/>
                <w:b w:val="0"/>
                <w:bCs w:val="0"/>
                <w:sz w:val="18"/>
                <w:szCs w:val="18"/>
              </w:rPr>
              <w:t>i</w:t>
            </w:r>
            <w:r w:rsidRPr="007404DA">
              <w:rPr>
                <w:rFonts w:cs="Calibri"/>
                <w:b w:val="0"/>
                <w:bCs w:val="0"/>
                <w:sz w:val="18"/>
                <w:szCs w:val="18"/>
              </w:rPr>
              <w:t xml:space="preserve"> </w:t>
            </w:r>
            <w:hyperlink r:id="rId22" w:history="1"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Modelleringstekn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596508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5F386" w14:textId="0871090B" w:rsidR="00212590" w:rsidRDefault="005563F2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563F2" w:rsidRPr="00665C0E" w14:paraId="6E1DA836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261F3A" w14:textId="2C624800" w:rsidR="005563F2" w:rsidRDefault="005563F2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Ritningsvyer i modellerna är upplagda enligt ”Ritningsvyer i modeller” i</w:t>
            </w:r>
            <w:r w:rsidRPr="007404DA">
              <w:rPr>
                <w:rFonts w:cs="Calibri"/>
                <w:b w:val="0"/>
                <w:bCs w:val="0"/>
                <w:sz w:val="18"/>
                <w:szCs w:val="18"/>
              </w:rPr>
              <w:t xml:space="preserve"> </w:t>
            </w:r>
            <w:hyperlink r:id="rId23" w:history="1"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Modelleringstekn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244839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889DE2" w14:textId="6BA198DE" w:rsidR="005563F2" w:rsidRDefault="007D5A19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04DA" w:rsidRPr="00665C0E" w14:paraId="5293FF06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217FE2" w14:textId="66B7186B" w:rsidR="007404DA" w:rsidRPr="007404DA" w:rsidRDefault="007404DA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7404DA">
              <w:rPr>
                <w:rFonts w:cs="Calibri"/>
                <w:b w:val="0"/>
                <w:bCs w:val="0"/>
                <w:sz w:val="18"/>
                <w:szCs w:val="18"/>
              </w:rPr>
              <w:t xml:space="preserve">Våningstillhörighet av objekt är enligt Våningstillhörighet i </w:t>
            </w:r>
            <w:hyperlink r:id="rId24" w:history="1">
              <w:r w:rsidRPr="007404DA">
                <w:rPr>
                  <w:rStyle w:val="Hyperlnk"/>
                  <w:b w:val="0"/>
                  <w:bCs w:val="0"/>
                  <w:sz w:val="18"/>
                  <w:szCs w:val="18"/>
                </w:rPr>
                <w:t>Modelleringstekn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906694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A33DC38" w14:textId="5A987AAD" w:rsidR="007404DA" w:rsidRDefault="009A7CDE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21811" w:rsidRPr="00665C0E" w14:paraId="42A838DB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165CED" w14:textId="33AC1729" w:rsidR="00921811" w:rsidRPr="00921811" w:rsidRDefault="00921811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921811">
              <w:rPr>
                <w:rFonts w:cs="Calibri"/>
                <w:b w:val="0"/>
                <w:bCs w:val="0"/>
                <w:sz w:val="18"/>
                <w:szCs w:val="18"/>
              </w:rPr>
              <w:t xml:space="preserve">Objekt modelleras enligt </w:t>
            </w:r>
            <w:r w:rsidR="007D5A19">
              <w:rPr>
                <w:rFonts w:cs="Calibri"/>
                <w:b w:val="0"/>
                <w:bCs w:val="0"/>
                <w:sz w:val="18"/>
                <w:szCs w:val="18"/>
              </w:rPr>
              <w:t>”</w:t>
            </w:r>
            <w:r w:rsidRPr="00921811">
              <w:rPr>
                <w:rFonts w:cs="Calibri"/>
                <w:b w:val="0"/>
                <w:bCs w:val="0"/>
                <w:sz w:val="18"/>
                <w:szCs w:val="18"/>
              </w:rPr>
              <w:t>Objekt</w:t>
            </w:r>
            <w:r w:rsidR="007D5A19">
              <w:rPr>
                <w:rFonts w:cs="Calibri"/>
                <w:b w:val="0"/>
                <w:bCs w:val="0"/>
                <w:sz w:val="18"/>
                <w:szCs w:val="18"/>
              </w:rPr>
              <w:t>”</w:t>
            </w:r>
            <w:r w:rsidRPr="00921811">
              <w:rPr>
                <w:rFonts w:cs="Calibri"/>
                <w:b w:val="0"/>
                <w:bCs w:val="0"/>
                <w:sz w:val="18"/>
                <w:szCs w:val="18"/>
              </w:rPr>
              <w:t xml:space="preserve"> i </w:t>
            </w:r>
            <w:hyperlink r:id="rId25" w:history="1">
              <w:r w:rsidRPr="00921811">
                <w:rPr>
                  <w:rStyle w:val="Hyperlnk"/>
                  <w:b w:val="0"/>
                  <w:bCs w:val="0"/>
                  <w:sz w:val="18"/>
                  <w:szCs w:val="18"/>
                </w:rPr>
                <w:t>Modelleringsteknik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297018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F7E8BB" w14:textId="7CBAE5F9" w:rsidR="00921811" w:rsidRDefault="009A7CDE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163E87" w:rsidRPr="00665C0E" w14:paraId="5768865A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42740D" w14:textId="654CB90C" w:rsidR="00163E87" w:rsidRPr="00163E87" w:rsidRDefault="00163E87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163E87"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rumstyper </w:t>
            </w:r>
            <w:r w:rsidR="00D65D0F">
              <w:rPr>
                <w:rFonts w:cs="Calibri"/>
                <w:b w:val="0"/>
                <w:bCs w:val="0"/>
                <w:sz w:val="18"/>
                <w:szCs w:val="18"/>
              </w:rPr>
              <w:t xml:space="preserve">överensstämmer med </w:t>
            </w:r>
            <w:hyperlink r:id="rId26" w:history="1">
              <w:r w:rsidRPr="00163E87">
                <w:rPr>
                  <w:rStyle w:val="Hyperlnk"/>
                  <w:b w:val="0"/>
                  <w:bCs w:val="0"/>
                  <w:sz w:val="18"/>
                  <w:szCs w:val="18"/>
                </w:rPr>
                <w:t>Namngivning av rumstype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378514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6AD48B" w14:textId="7C59DED0" w:rsidR="00163E87" w:rsidRDefault="009A7CDE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5962E1" w:rsidRPr="00665C0E" w14:paraId="05011328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7182434" w14:textId="6723FB84" w:rsidR="005962E1" w:rsidRPr="001D0CCB" w:rsidRDefault="005962E1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Objekt</w:t>
            </w:r>
            <w:r w:rsidR="00356DCA">
              <w:rPr>
                <w:rFonts w:cs="Calibri"/>
                <w:b w:val="0"/>
                <w:bCs w:val="0"/>
                <w:sz w:val="18"/>
                <w:szCs w:val="18"/>
              </w:rPr>
              <w:t>s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>information</w:t>
            </w:r>
            <w:r w:rsidR="00356DCA">
              <w:rPr>
                <w:rFonts w:cs="Calibri"/>
                <w:b w:val="0"/>
                <w:bCs w:val="0"/>
                <w:sz w:val="18"/>
                <w:szCs w:val="18"/>
              </w:rPr>
              <w:t xml:space="preserve"> och klassifikation </w:t>
            </w:r>
            <w:r w:rsidR="00356DCA" w:rsidRPr="00356DCA">
              <w:rPr>
                <w:rFonts w:cs="Calibri"/>
                <w:b w:val="0"/>
                <w:bCs w:val="0"/>
                <w:sz w:val="18"/>
                <w:szCs w:val="18"/>
              </w:rPr>
              <w:t xml:space="preserve">enligt </w:t>
            </w:r>
            <w:hyperlink r:id="rId27" w:history="1">
              <w:r w:rsidR="00356DCA" w:rsidRPr="00356DCA">
                <w:rPr>
                  <w:rStyle w:val="Hyperlnk"/>
                  <w:b w:val="0"/>
                  <w:bCs w:val="0"/>
                  <w:sz w:val="18"/>
                  <w:szCs w:val="18"/>
                </w:rPr>
                <w:t>Objektsinformation och klassificering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032539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431C938" w14:textId="3EB68B7B" w:rsidR="005962E1" w:rsidRDefault="009A7CDE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1D0CCB" w:rsidRPr="00665C0E" w14:paraId="5809176D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6EFC91" w14:textId="5DC7D054" w:rsidR="001D0CCB" w:rsidRPr="001D0CCB" w:rsidRDefault="001D0CCB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1D0CCB"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objekt och attribut enligt </w:t>
            </w:r>
            <w:hyperlink r:id="rId28" w:history="1">
              <w:r w:rsidRPr="001D0CCB">
                <w:rPr>
                  <w:rStyle w:val="Hyperlnk"/>
                  <w:b w:val="0"/>
                  <w:bCs w:val="0"/>
                  <w:sz w:val="18"/>
                  <w:szCs w:val="18"/>
                </w:rPr>
                <w:t>Objektsinformation och klassificering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31948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0DC21CA" w14:textId="3D91DD6C" w:rsidR="001D0CCB" w:rsidRDefault="009A7CDE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8329B3" w:rsidRPr="00665C0E" w14:paraId="7D16DE36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FEF9B0" w14:textId="62CEA4B5" w:rsidR="009C1B08" w:rsidRPr="00743295" w:rsidRDefault="009C1B08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Koordinater </w:t>
            </w:r>
            <w:r w:rsidR="00D94EC0">
              <w:rPr>
                <w:rFonts w:cs="Calibri"/>
                <w:b w:val="0"/>
                <w:bCs w:val="0"/>
                <w:sz w:val="18"/>
                <w:szCs w:val="18"/>
              </w:rPr>
              <w:t xml:space="preserve">har konfigurerats </w:t>
            </w: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>enligt 50-SISAB-</w:t>
            </w:r>
            <w:r w:rsidR="007523B3">
              <w:rPr>
                <w:rFonts w:cs="Calibri"/>
                <w:b w:val="0"/>
                <w:bCs w:val="0"/>
                <w:sz w:val="18"/>
                <w:szCs w:val="18"/>
              </w:rPr>
              <w:t xml:space="preserve">Genomförandeplan för </w:t>
            </w: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>BIM</w:t>
            </w:r>
          </w:p>
        </w:tc>
        <w:sdt>
          <w:sdtPr>
            <w:rPr>
              <w:rFonts w:cs="Calibri"/>
              <w:sz w:val="32"/>
              <w:szCs w:val="32"/>
            </w:rPr>
            <w:id w:val="-2134470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BDD165" w14:textId="24A8842A" w:rsidR="008329B3" w:rsidRPr="00665C0E" w:rsidRDefault="00743295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3295" w:rsidRPr="00665C0E" w14:paraId="4A02EFAE" w14:textId="77777777" w:rsidTr="00395F6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440782" w14:textId="3FEBBF92" w:rsidR="00743295" w:rsidRPr="009C1B08" w:rsidRDefault="00743295" w:rsidP="00743295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Höjder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i modellen har konfigurerats </w:t>
            </w:r>
            <w:r w:rsidRPr="009C1B08">
              <w:rPr>
                <w:rFonts w:cs="Calibri"/>
                <w:b w:val="0"/>
                <w:bCs w:val="0"/>
                <w:sz w:val="18"/>
                <w:szCs w:val="18"/>
              </w:rPr>
              <w:t xml:space="preserve">enligt </w:t>
            </w:r>
            <w:r w:rsidR="007523B3" w:rsidRPr="009C1B08">
              <w:rPr>
                <w:rFonts w:cs="Calibri"/>
                <w:b w:val="0"/>
                <w:bCs w:val="0"/>
                <w:sz w:val="18"/>
                <w:szCs w:val="18"/>
              </w:rPr>
              <w:t>50-SISAB-</w:t>
            </w:r>
            <w:r w:rsidR="007523B3">
              <w:rPr>
                <w:rFonts w:cs="Calibri"/>
                <w:b w:val="0"/>
                <w:bCs w:val="0"/>
                <w:sz w:val="18"/>
                <w:szCs w:val="18"/>
              </w:rPr>
              <w:t xml:space="preserve">Genomförandeplan för </w:t>
            </w:r>
            <w:r w:rsidR="007523B3" w:rsidRPr="009C1B08">
              <w:rPr>
                <w:rFonts w:cs="Calibri"/>
                <w:b w:val="0"/>
                <w:bCs w:val="0"/>
                <w:sz w:val="18"/>
                <w:szCs w:val="18"/>
              </w:rPr>
              <w:t>BIM</w:t>
            </w:r>
          </w:p>
        </w:tc>
        <w:sdt>
          <w:sdtPr>
            <w:rPr>
              <w:rFonts w:cs="Calibri"/>
              <w:sz w:val="32"/>
              <w:szCs w:val="32"/>
            </w:rPr>
            <w:id w:val="-1791194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E0FAD0" w14:textId="72DFACF0" w:rsidR="00743295" w:rsidRDefault="00743295" w:rsidP="0040374F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43295" w:rsidRPr="00665C0E" w14:paraId="16E21AF1" w14:textId="77777777" w:rsidTr="0039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FE6A63" w14:textId="5967AAB9" w:rsidR="00743295" w:rsidRPr="009C1B08" w:rsidRDefault="00743295" w:rsidP="00CC10E7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Information utbytes enligt utbytesformat i </w:t>
            </w:r>
            <w:r w:rsidR="007523B3" w:rsidRPr="009C1B08">
              <w:rPr>
                <w:rFonts w:cs="Calibri"/>
                <w:b w:val="0"/>
                <w:bCs w:val="0"/>
                <w:sz w:val="18"/>
                <w:szCs w:val="18"/>
              </w:rPr>
              <w:t>50-SISAB-</w:t>
            </w:r>
            <w:r w:rsidR="007523B3">
              <w:rPr>
                <w:rFonts w:cs="Calibri"/>
                <w:b w:val="0"/>
                <w:bCs w:val="0"/>
                <w:sz w:val="18"/>
                <w:szCs w:val="18"/>
              </w:rPr>
              <w:t xml:space="preserve">Genomförandeplan för </w:t>
            </w:r>
            <w:r w:rsidR="007523B3" w:rsidRPr="009C1B08">
              <w:rPr>
                <w:rFonts w:cs="Calibri"/>
                <w:b w:val="0"/>
                <w:bCs w:val="0"/>
                <w:sz w:val="18"/>
                <w:szCs w:val="18"/>
              </w:rPr>
              <w:t>BIM</w:t>
            </w:r>
          </w:p>
        </w:tc>
        <w:sdt>
          <w:sdtPr>
            <w:rPr>
              <w:rFonts w:cs="Calibri"/>
              <w:sz w:val="32"/>
              <w:szCs w:val="32"/>
            </w:rPr>
            <w:id w:val="34853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D440E36" w14:textId="65833398" w:rsidR="00743295" w:rsidRDefault="00743295" w:rsidP="0040374F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bookmarkEnd w:id="1"/>
    <w:p w14:paraId="4CDAE0DF" w14:textId="272842B8" w:rsidR="00D55716" w:rsidRPr="00665C0E" w:rsidRDefault="00771CB9" w:rsidP="00D55716">
      <w:pPr>
        <w:pStyle w:val="OnumreradRubrik1"/>
      </w:pPr>
      <w:r>
        <w:t>R</w:t>
      </w:r>
      <w:r w:rsidR="00D55716" w:rsidRPr="00665C0E">
        <w:t>itning</w:t>
      </w:r>
      <w:r w:rsidR="00BF483D">
        <w:t>s</w:t>
      </w:r>
      <w:r w:rsidR="008645E2">
        <w:t>definitions- och ritningsfile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6702C0" w:rsidRPr="00665C0E" w14:paraId="2F163EE6" w14:textId="77777777" w:rsidTr="00616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391B3B" w14:textId="4BC20431" w:rsidR="006702C0" w:rsidRPr="00665C0E" w:rsidRDefault="006702C0" w:rsidP="0061641B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 xml:space="preserve">Checklista för </w:t>
            </w:r>
            <w:r w:rsidR="00A10C39">
              <w:rPr>
                <w:rFonts w:asciiTheme="majorHAnsi" w:hAnsiTheme="majorHAnsi" w:cs="Calibri"/>
              </w:rPr>
              <w:t>ritningsdefinitions- och ritningsfil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6520A" w14:textId="77777777" w:rsidR="006702C0" w:rsidRPr="00665C0E" w:rsidRDefault="006702C0" w:rsidP="0061641B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A77D84" w:rsidRPr="00665C0E" w14:paraId="5BBCCA93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8D2CBC" w14:textId="735865C2" w:rsidR="00A77D84" w:rsidRPr="00665C0E" w:rsidRDefault="007A1142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Ritningsstämpel </w:t>
            </w:r>
            <w:r w:rsidR="002406C2">
              <w:rPr>
                <w:rFonts w:cs="Calibri"/>
                <w:b w:val="0"/>
                <w:bCs w:val="0"/>
                <w:sz w:val="18"/>
                <w:szCs w:val="18"/>
              </w:rPr>
              <w:t>överensstämmer me</w:t>
            </w:r>
            <w:r w:rsidR="002406C2" w:rsidRPr="002406C2">
              <w:rPr>
                <w:rFonts w:cs="Calibri"/>
                <w:b w:val="0"/>
                <w:bCs w:val="0"/>
                <w:sz w:val="18"/>
                <w:szCs w:val="18"/>
              </w:rPr>
              <w:t xml:space="preserve">d </w:t>
            </w:r>
            <w:hyperlink r:id="rId29" w:history="1">
              <w:r w:rsidR="002406C2"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775103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4FA2727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77D84" w:rsidRPr="00665C0E" w14:paraId="42D80AD5" w14:textId="77777777" w:rsidTr="006164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B44736" w14:textId="0E837E10" w:rsidR="00A77D84" w:rsidRPr="00665C0E" w:rsidRDefault="00EF131C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X-</w:t>
            </w:r>
            <w:proofErr w:type="spellStart"/>
            <w:r>
              <w:rPr>
                <w:rFonts w:cs="Calibri"/>
                <w:b w:val="0"/>
                <w:bCs w:val="0"/>
                <w:sz w:val="18"/>
                <w:szCs w:val="18"/>
              </w:rPr>
              <w:t>reffar</w:t>
            </w:r>
            <w:proofErr w:type="spellEnd"/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 och cirkulära referenser överensstämmer med </w:t>
            </w:r>
            <w:hyperlink r:id="rId30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703940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31CCC57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77D84" w:rsidRPr="00665C0E" w14:paraId="3C3BE7B9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24766D" w14:textId="29752418" w:rsidR="00A77D84" w:rsidRPr="00665C0E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Lagerstruktur överensstämmer med </w:t>
            </w:r>
            <w:hyperlink r:id="rId31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583760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E026C4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A77D84" w:rsidRPr="00665C0E" w14:paraId="5850020F" w14:textId="77777777" w:rsidTr="006164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13578B9" w14:textId="66CADC1D" w:rsidR="00A77D84" w:rsidRPr="00665C0E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Fönsteruppställningar och littera överensstämmer med </w:t>
            </w:r>
            <w:hyperlink r:id="rId32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215932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654D36" w14:textId="77777777" w:rsidR="00A77D84" w:rsidRPr="00665C0E" w:rsidRDefault="00A77D84" w:rsidP="00A77D84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61A13" w:rsidRPr="00665C0E" w14:paraId="03E52804" w14:textId="77777777" w:rsidTr="00616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167D85" w14:textId="421CB034" w:rsidR="00761A13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Orienterande lager överensstämmer med </w:t>
            </w:r>
            <w:hyperlink r:id="rId33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122417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DA185C" w14:textId="1E341542" w:rsidR="00761A13" w:rsidRPr="00665C0E" w:rsidRDefault="00E62B3D" w:rsidP="00A77D84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61A13" w:rsidRPr="00665C0E" w14:paraId="332F7A0D" w14:textId="77777777" w:rsidTr="006164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3FA9E7" w14:textId="77777777" w:rsidR="00761A13" w:rsidRDefault="00761A13" w:rsidP="00A77D84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Rumsinformationstaggar överensstämmer med </w:t>
            </w:r>
            <w:hyperlink r:id="rId34" w:history="1">
              <w:r w:rsidRPr="002406C2">
                <w:rPr>
                  <w:rStyle w:val="Hyperlnk"/>
                  <w:rFonts w:cs="Calibri"/>
                  <w:b w:val="0"/>
                  <w:bCs w:val="0"/>
                  <w:sz w:val="18"/>
                  <w:szCs w:val="18"/>
                </w:rPr>
                <w:t>Innehåll ritning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640020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865C47B" w14:textId="2A344E6C" w:rsidR="00761A13" w:rsidRPr="00665C0E" w:rsidRDefault="00E62B3D" w:rsidP="00A77D84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1C7F3FD3" w14:textId="263F692A" w:rsidR="00496AE0" w:rsidRDefault="00496AE0" w:rsidP="00496AE0">
      <w:pPr>
        <w:pStyle w:val="OnumreradRubrik1"/>
      </w:pPr>
      <w:r>
        <w:lastRenderedPageBreak/>
        <w:t>Markskötselritningar</w:t>
      </w:r>
    </w:p>
    <w:tbl>
      <w:tblPr>
        <w:tblStyle w:val="Ljuslista-dekorfrg1"/>
        <w:tblW w:w="86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542"/>
        <w:gridCol w:w="1134"/>
      </w:tblGrid>
      <w:tr w:rsidR="0070084B" w:rsidRPr="00665C0E" w14:paraId="0F20BF34" w14:textId="77777777" w:rsidTr="00FB2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55A225" w14:textId="7BC072BA" w:rsidR="0070084B" w:rsidRPr="00665C0E" w:rsidRDefault="0070084B" w:rsidP="00FB2FC2">
            <w:pPr>
              <w:spacing w:after="0" w:line="0" w:lineRule="atLeast"/>
              <w:rPr>
                <w:rFonts w:asciiTheme="majorHAnsi" w:hAnsiTheme="majorHAnsi" w:cs="Calibri"/>
              </w:rPr>
            </w:pPr>
            <w:r w:rsidRPr="00665C0E">
              <w:rPr>
                <w:rFonts w:asciiTheme="majorHAnsi" w:hAnsiTheme="majorHAnsi" w:cs="Calibri"/>
              </w:rPr>
              <w:t xml:space="preserve">Checklista för </w:t>
            </w:r>
            <w:r w:rsidR="00A10C39">
              <w:rPr>
                <w:rFonts w:asciiTheme="majorHAnsi" w:hAnsiTheme="majorHAnsi" w:cs="Calibri"/>
              </w:rPr>
              <w:t>markskötselritninga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3A6425" w14:textId="77777777" w:rsidR="0070084B" w:rsidRPr="00665C0E" w:rsidRDefault="0070084B" w:rsidP="00FB2FC2">
            <w:pPr>
              <w:spacing w:after="0" w:line="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</w:p>
        </w:tc>
      </w:tr>
      <w:tr w:rsidR="0070084B" w:rsidRPr="00665C0E" w14:paraId="4D75DA06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653E69C" w14:textId="46DD9F9D" w:rsidR="0070084B" w:rsidRPr="00665C0E" w:rsidRDefault="00D749ED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Mark- oc</w:t>
            </w:r>
            <w:r w:rsidR="000E0DD2">
              <w:rPr>
                <w:rFonts w:cs="Calibri"/>
                <w:b w:val="0"/>
                <w:bCs w:val="0"/>
                <w:sz w:val="18"/>
                <w:szCs w:val="18"/>
              </w:rPr>
              <w:t>h landskapsritningars omfattning</w:t>
            </w:r>
            <w:r w:rsidR="00FE76AD">
              <w:rPr>
                <w:rFonts w:cs="Calibri"/>
                <w:b w:val="0"/>
                <w:bCs w:val="0"/>
                <w:sz w:val="18"/>
                <w:szCs w:val="18"/>
              </w:rPr>
              <w:t xml:space="preserve">, enhet och </w:t>
            </w:r>
            <w:r w:rsidR="00BE50CD">
              <w:rPr>
                <w:rFonts w:cs="Calibri"/>
                <w:b w:val="0"/>
                <w:bCs w:val="0"/>
                <w:sz w:val="18"/>
                <w:szCs w:val="18"/>
              </w:rPr>
              <w:t>synligt innehåll</w:t>
            </w:r>
            <w:r w:rsidR="000E0DD2">
              <w:rPr>
                <w:rFonts w:cs="Calibri"/>
                <w:b w:val="0"/>
                <w:bCs w:val="0"/>
                <w:sz w:val="18"/>
                <w:szCs w:val="18"/>
              </w:rPr>
              <w:t xml:space="preserve"> är enlig</w:t>
            </w:r>
            <w:r w:rsidR="000E0DD2" w:rsidRPr="000E0DD2">
              <w:rPr>
                <w:rFonts w:cs="Calibri"/>
                <w:b w:val="0"/>
                <w:bCs w:val="0"/>
                <w:sz w:val="18"/>
                <w:szCs w:val="18"/>
              </w:rPr>
              <w:t xml:space="preserve">t ”Mark- och landskap” i </w:t>
            </w:r>
            <w:hyperlink r:id="rId35" w:history="1">
              <w:r w:rsidR="000E0DD2" w:rsidRPr="000E0DD2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068721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BC2DBC5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5A5EEC7A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D3A00A1" w14:textId="51FF1AA5" w:rsidR="0070084B" w:rsidRPr="00665C0E" w:rsidRDefault="00BE50CD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Situationsplanen är baserad på stadsbyggnadskontoret</w:t>
            </w:r>
            <w:r w:rsidR="00127D65">
              <w:rPr>
                <w:rFonts w:cs="Calibri"/>
                <w:b w:val="0"/>
                <w:bCs w:val="0"/>
                <w:sz w:val="18"/>
                <w:szCs w:val="18"/>
              </w:rPr>
              <w:t>s grundkarta enligt</w:t>
            </w:r>
            <w:r w:rsidR="00127D65" w:rsidRPr="00127D65">
              <w:rPr>
                <w:rFonts w:cs="Calibri"/>
                <w:b w:val="0"/>
                <w:bCs w:val="0"/>
                <w:sz w:val="18"/>
                <w:szCs w:val="18"/>
              </w:rPr>
              <w:t xml:space="preserve"> kapitel ”Situationsplan” i </w:t>
            </w:r>
            <w:hyperlink r:id="rId36" w:history="1">
              <w:r w:rsidR="00127D65" w:rsidRPr="00127D65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01768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370244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0407A665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A2F53E" w14:textId="6035054B" w:rsidR="0070084B" w:rsidRPr="00665C0E" w:rsidRDefault="0059412F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Modellfiler är skapade enligt ”Markplanerings-, utrustnings </w:t>
            </w:r>
            <w:r w:rsidRPr="0059412F">
              <w:rPr>
                <w:rFonts w:cs="Calibri"/>
                <w:b w:val="0"/>
                <w:bCs w:val="0"/>
                <w:sz w:val="18"/>
                <w:szCs w:val="18"/>
              </w:rPr>
              <w:t xml:space="preserve">och planteringsplaner” i </w:t>
            </w:r>
            <w:hyperlink r:id="rId37" w:history="1">
              <w:r w:rsidRPr="0059412F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1939250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A6F4BC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21303C26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8718DB" w14:textId="5D1149B9" w:rsidR="0070084B" w:rsidRPr="00665C0E" w:rsidRDefault="00907FAC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Markskötselritningar </w:t>
            </w:r>
            <w:r w:rsidR="005B2F6B">
              <w:rPr>
                <w:rFonts w:cs="Calibri"/>
                <w:b w:val="0"/>
                <w:bCs w:val="0"/>
                <w:sz w:val="18"/>
                <w:szCs w:val="18"/>
              </w:rPr>
              <w:t xml:space="preserve">för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barmark </w:t>
            </w:r>
            <w:r w:rsidR="005B2F6B">
              <w:rPr>
                <w:rFonts w:cs="Calibri"/>
                <w:b w:val="0"/>
                <w:bCs w:val="0"/>
                <w:sz w:val="18"/>
                <w:szCs w:val="18"/>
              </w:rPr>
              <w:t xml:space="preserve">och vinter är framtagna </w:t>
            </w: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enligt ”Markskötselritningar barmark och </w:t>
            </w:r>
            <w:r w:rsidRPr="00907FAC">
              <w:rPr>
                <w:rFonts w:cs="Calibri"/>
                <w:b w:val="0"/>
                <w:bCs w:val="0"/>
                <w:sz w:val="18"/>
                <w:szCs w:val="18"/>
              </w:rPr>
              <w:t xml:space="preserve">vinter” i </w:t>
            </w:r>
            <w:hyperlink r:id="rId38" w:history="1">
              <w:r w:rsidRPr="00907FAC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970825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DD14AD2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08F08DF2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8039D2" w14:textId="79B797BE" w:rsidR="0070084B" w:rsidRDefault="001C76E0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Mängt-, </w:t>
            </w:r>
            <w:proofErr w:type="spellStart"/>
            <w:r>
              <w:rPr>
                <w:rFonts w:cs="Calibri"/>
                <w:b w:val="0"/>
                <w:bCs w:val="0"/>
                <w:sz w:val="18"/>
                <w:szCs w:val="18"/>
              </w:rPr>
              <w:t>yt</w:t>
            </w:r>
            <w:proofErr w:type="spellEnd"/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 och växtförteckningen </w:t>
            </w:r>
            <w:r w:rsidR="00E1504E">
              <w:rPr>
                <w:rFonts w:cs="Calibri"/>
                <w:b w:val="0"/>
                <w:bCs w:val="0"/>
                <w:sz w:val="18"/>
                <w:szCs w:val="18"/>
              </w:rPr>
              <w:t>revideras enligt ” Mäng</w:t>
            </w:r>
            <w:r w:rsidR="00E1504E" w:rsidRPr="00E1504E">
              <w:rPr>
                <w:rFonts w:cs="Calibri"/>
                <w:b w:val="0"/>
                <w:bCs w:val="0"/>
                <w:sz w:val="18"/>
                <w:szCs w:val="18"/>
              </w:rPr>
              <w:t xml:space="preserve">t-, </w:t>
            </w:r>
            <w:proofErr w:type="spellStart"/>
            <w:r w:rsidR="00E1504E" w:rsidRPr="00E1504E">
              <w:rPr>
                <w:rFonts w:cs="Calibri"/>
                <w:b w:val="0"/>
                <w:bCs w:val="0"/>
                <w:sz w:val="18"/>
                <w:szCs w:val="18"/>
              </w:rPr>
              <w:t>yt</w:t>
            </w:r>
            <w:proofErr w:type="spellEnd"/>
            <w:r w:rsidR="00E1504E" w:rsidRPr="00E1504E">
              <w:rPr>
                <w:rFonts w:cs="Calibri"/>
                <w:b w:val="0"/>
                <w:bCs w:val="0"/>
                <w:sz w:val="18"/>
                <w:szCs w:val="18"/>
              </w:rPr>
              <w:t xml:space="preserve"> och växtförteckning” i </w:t>
            </w:r>
            <w:hyperlink r:id="rId39" w:history="1">
              <w:r w:rsidR="00E1504E" w:rsidRPr="00E1504E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750497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371A16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70084B" w:rsidRPr="00665C0E" w14:paraId="66B43FFE" w14:textId="77777777" w:rsidTr="00FB2FC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822920" w14:textId="3F450ECD" w:rsidR="0070084B" w:rsidRDefault="002D3DB9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Namngivning av markskötselritningar är enligt ”Namngivning av </w:t>
            </w:r>
            <w:r w:rsidRPr="002D3DB9">
              <w:rPr>
                <w:rFonts w:cs="Calibri"/>
                <w:b w:val="0"/>
                <w:bCs w:val="0"/>
                <w:sz w:val="18"/>
                <w:szCs w:val="18"/>
              </w:rPr>
              <w:t xml:space="preserve">markskötselritningar” i </w:t>
            </w:r>
            <w:hyperlink r:id="rId40" w:history="1">
              <w:r w:rsidRPr="002D3DB9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</w:p>
        </w:tc>
        <w:sdt>
          <w:sdtPr>
            <w:rPr>
              <w:rFonts w:cs="Calibri"/>
              <w:sz w:val="32"/>
              <w:szCs w:val="32"/>
            </w:rPr>
            <w:id w:val="-1804224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F706A8C" w14:textId="77777777" w:rsidR="0070084B" w:rsidRPr="00665C0E" w:rsidRDefault="0070084B" w:rsidP="00FB2FC2">
                <w:pPr>
                  <w:spacing w:after="0" w:line="0" w:lineRule="atLeast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645660" w:rsidRPr="00665C0E" w14:paraId="4914655B" w14:textId="77777777" w:rsidTr="00FB2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5D84DB1" w14:textId="3197ECBD" w:rsidR="00645660" w:rsidRDefault="00645660" w:rsidP="00FB2FC2">
            <w:pPr>
              <w:spacing w:after="0" w:line="0" w:lineRule="atLeast"/>
              <w:rPr>
                <w:rFonts w:cs="Calibri"/>
                <w:b w:val="0"/>
                <w:bCs w:val="0"/>
                <w:sz w:val="18"/>
                <w:szCs w:val="18"/>
              </w:rPr>
            </w:pPr>
            <w:r>
              <w:rPr>
                <w:rFonts w:cs="Calibri"/>
                <w:b w:val="0"/>
                <w:bCs w:val="0"/>
                <w:sz w:val="18"/>
                <w:szCs w:val="18"/>
              </w:rPr>
              <w:t>Lagernamn enligt ”Lagerförteckning landskapsritningar”</w:t>
            </w:r>
            <w:r w:rsidRPr="00645660">
              <w:rPr>
                <w:rFonts w:cs="Calibri"/>
                <w:b w:val="0"/>
                <w:bCs w:val="0"/>
                <w:sz w:val="18"/>
                <w:szCs w:val="18"/>
              </w:rPr>
              <w:t xml:space="preserve"> i </w:t>
            </w:r>
            <w:hyperlink r:id="rId41" w:history="1">
              <w:r w:rsidRPr="00645660">
                <w:rPr>
                  <w:rStyle w:val="Hyperlnk"/>
                  <w:b w:val="0"/>
                  <w:bCs w:val="0"/>
                  <w:sz w:val="18"/>
                  <w:szCs w:val="18"/>
                </w:rPr>
                <w:t>Markskötselritningar – SISAB Kravportal</w:t>
              </w:r>
            </w:hyperlink>
            <w:r>
              <w:rPr>
                <w:rFonts w:cs="Calibri"/>
                <w:b w:val="0"/>
                <w:bCs w:val="0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cs="Calibri"/>
              <w:sz w:val="32"/>
              <w:szCs w:val="32"/>
            </w:rPr>
            <w:id w:val="1784378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6294A4F" w14:textId="42D96F96" w:rsidR="00645660" w:rsidRDefault="00645660" w:rsidP="00FB2FC2">
                <w:pPr>
                  <w:spacing w:after="0" w:line="0" w:lineRule="atLeast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Calibri"/>
                    <w:sz w:val="32"/>
                    <w:szCs w:val="32"/>
                  </w:rPr>
                </w:pPr>
                <w:r w:rsidRPr="00665C0E">
                  <w:rPr>
                    <w:rFonts w:ascii="MS Gothic" w:eastAsia="MS Gothic" w:hAnsi="MS Gothic" w:cs="Calibri"/>
                    <w:sz w:val="32"/>
                    <w:szCs w:val="32"/>
                  </w:rPr>
                  <w:t>☐</w:t>
                </w:r>
              </w:p>
            </w:tc>
          </w:sdtContent>
        </w:sdt>
      </w:tr>
    </w:tbl>
    <w:p w14:paraId="2C065B46" w14:textId="5BC9DB4D" w:rsidR="00E31D82" w:rsidRDefault="00243516" w:rsidP="00E31D82">
      <w:pPr>
        <w:pStyle w:val="OnumreradRubrik1"/>
      </w:pPr>
      <w:r>
        <w:t>Avsteg</w:t>
      </w:r>
      <w:r w:rsidR="00E2459B">
        <w:t xml:space="preserve">: </w:t>
      </w:r>
      <w:r w:rsidR="00E2459B" w:rsidRPr="00E2459B">
        <w:t>Projekteringsanvisningar</w:t>
      </w:r>
    </w:p>
    <w:p w14:paraId="7D2AB165" w14:textId="35CECB1C" w:rsidR="00D27320" w:rsidRDefault="00E31D82" w:rsidP="00E31D82">
      <w:r>
        <w:t xml:space="preserve">Om </w:t>
      </w:r>
      <w:r w:rsidR="00243516">
        <w:t xml:space="preserve">avsteg från projekteringsanvisningar informationsleveranser </w:t>
      </w:r>
      <w:r>
        <w:t>förekommer</w:t>
      </w:r>
      <w:r w:rsidR="00243516">
        <w:t xml:space="preserve"> ska dessa </w:t>
      </w:r>
      <w:r w:rsidR="00E46FA1">
        <w:t xml:space="preserve">lyftas i lämpligt mötesforum och </w:t>
      </w:r>
      <w:r w:rsidR="00243516">
        <w:t xml:space="preserve">dokumenteras i </w:t>
      </w:r>
      <w:r w:rsidR="00E2459B">
        <w:t>avstegsformuläret på följande länk:</w:t>
      </w:r>
    </w:p>
    <w:p w14:paraId="40FC2892" w14:textId="77777777" w:rsidR="00994992" w:rsidRDefault="00994992" w:rsidP="00994992">
      <w:hyperlink r:id="rId42" w:history="1">
        <w:r>
          <w:rPr>
            <w:rStyle w:val="Hyperlnk"/>
          </w:rPr>
          <w:t>Avsteg: Projekteringsanvisning</w:t>
        </w:r>
        <w:r>
          <w:rPr>
            <w:rStyle w:val="Hyperlnk"/>
          </w:rPr>
          <w:t>a</w:t>
        </w:r>
        <w:r>
          <w:rPr>
            <w:rStyle w:val="Hyperlnk"/>
          </w:rPr>
          <w:t>r – SISA</w:t>
        </w:r>
        <w:r>
          <w:rPr>
            <w:rStyle w:val="Hyperlnk"/>
          </w:rPr>
          <w:t>B</w:t>
        </w:r>
        <w:r>
          <w:rPr>
            <w:rStyle w:val="Hyperlnk"/>
          </w:rPr>
          <w:t xml:space="preserve"> Kravportal</w:t>
        </w:r>
      </w:hyperlink>
    </w:p>
    <w:p w14:paraId="3241A77B" w14:textId="08DEB264" w:rsidR="00217A87" w:rsidRPr="00E46FA1" w:rsidRDefault="00217A87" w:rsidP="00E46FA1">
      <w:pPr>
        <w:rPr>
          <w:color w:val="0000FF" w:themeColor="hyperlink"/>
          <w:u w:val="single"/>
        </w:rPr>
      </w:pPr>
    </w:p>
    <w:sectPr w:rsidR="00217A87" w:rsidRPr="00E46FA1" w:rsidSect="00945C10">
      <w:footnotePr>
        <w:pos w:val="beneathText"/>
      </w:footnotePr>
      <w:type w:val="continuous"/>
      <w:pgSz w:w="11906" w:h="16838" w:code="9"/>
      <w:pgMar w:top="1474" w:right="1416" w:bottom="1418" w:left="1701" w:header="652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A4044" w14:textId="77777777" w:rsidR="00202A7A" w:rsidRDefault="00202A7A" w:rsidP="00D221F0">
      <w:pPr>
        <w:spacing w:after="0" w:line="240" w:lineRule="auto"/>
      </w:pPr>
      <w:r>
        <w:separator/>
      </w:r>
    </w:p>
  </w:endnote>
  <w:endnote w:type="continuationSeparator" w:id="0">
    <w:p w14:paraId="219A5EBB" w14:textId="77777777" w:rsidR="00202A7A" w:rsidRDefault="00202A7A" w:rsidP="00D221F0">
      <w:pPr>
        <w:spacing w:after="0" w:line="240" w:lineRule="auto"/>
      </w:pPr>
      <w:r>
        <w:continuationSeparator/>
      </w:r>
    </w:p>
  </w:endnote>
  <w:endnote w:type="continuationNotice" w:id="1">
    <w:p w14:paraId="00CF271F" w14:textId="77777777" w:rsidR="00202A7A" w:rsidRDefault="00202A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52D34" w14:textId="5F4D69DB" w:rsidR="00213C74" w:rsidRPr="001D0D3F" w:rsidRDefault="009A7CDE" w:rsidP="00D47ED9">
    <w:pPr>
      <w:pStyle w:val="Sidfot"/>
      <w:tabs>
        <w:tab w:val="clear" w:pos="4536"/>
        <w:tab w:val="clear" w:pos="9072"/>
        <w:tab w:val="right" w:pos="9356"/>
      </w:tabs>
      <w:spacing w:line="180" w:lineRule="atLeast"/>
      <w:ind w:left="-851" w:right="-569"/>
      <w:rPr>
        <w:sz w:val="8"/>
      </w:rPr>
    </w:pPr>
    <w:r w:rsidRPr="009A7CDE">
      <w:rPr>
        <w:sz w:val="16"/>
      </w:rPr>
      <w:t>Checklista för delning av filer enligt projekteringsanvisningar informationsleveranser</w:t>
    </w:r>
    <w:r w:rsidR="00D47ED9" w:rsidRPr="001D0D3F">
      <w:rPr>
        <w:sz w:val="16"/>
      </w:rPr>
      <w:tab/>
      <w:t xml:space="preserve">Sida </w:t>
    </w:r>
    <w:r w:rsidR="00D47ED9" w:rsidRPr="001D0D3F">
      <w:rPr>
        <w:sz w:val="16"/>
      </w:rPr>
      <w:fldChar w:fldCharType="begin"/>
    </w:r>
    <w:r w:rsidR="00D47ED9" w:rsidRPr="001D0D3F">
      <w:rPr>
        <w:sz w:val="16"/>
      </w:rPr>
      <w:instrText xml:space="preserve"> PAGE  \* Arabic  \* MERGEFORMAT </w:instrText>
    </w:r>
    <w:r w:rsidR="00D47ED9" w:rsidRPr="001D0D3F">
      <w:rPr>
        <w:sz w:val="16"/>
      </w:rPr>
      <w:fldChar w:fldCharType="separate"/>
    </w:r>
    <w:r w:rsidR="00EA4839">
      <w:rPr>
        <w:noProof/>
        <w:sz w:val="16"/>
      </w:rPr>
      <w:t>2</w:t>
    </w:r>
    <w:r w:rsidR="00D47ED9" w:rsidRPr="001D0D3F">
      <w:rPr>
        <w:sz w:val="16"/>
      </w:rPr>
      <w:fldChar w:fldCharType="end"/>
    </w:r>
    <w:r w:rsidR="00D47ED9" w:rsidRPr="001D0D3F">
      <w:rPr>
        <w:sz w:val="16"/>
      </w:rPr>
      <w:t xml:space="preserve"> av </w:t>
    </w:r>
    <w:r w:rsidR="00D47ED9" w:rsidRPr="001D0D3F">
      <w:rPr>
        <w:sz w:val="16"/>
      </w:rPr>
      <w:fldChar w:fldCharType="begin"/>
    </w:r>
    <w:r w:rsidR="00D47ED9" w:rsidRPr="001D0D3F">
      <w:rPr>
        <w:sz w:val="16"/>
      </w:rPr>
      <w:instrText xml:space="preserve"> NUMPAGES   \* MERGEFORMAT </w:instrText>
    </w:r>
    <w:r w:rsidR="00D47ED9" w:rsidRPr="001D0D3F">
      <w:rPr>
        <w:sz w:val="16"/>
      </w:rPr>
      <w:fldChar w:fldCharType="separate"/>
    </w:r>
    <w:r w:rsidR="00EA4839">
      <w:rPr>
        <w:noProof/>
        <w:sz w:val="16"/>
      </w:rPr>
      <w:t>3</w:t>
    </w:r>
    <w:r w:rsidR="00D47ED9" w:rsidRPr="001D0D3F">
      <w:rPr>
        <w:sz w:val="16"/>
      </w:rPr>
      <w:fldChar w:fldCharType="end"/>
    </w:r>
    <w:bookmarkStart w:id="2" w:name="Text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A03A4" w14:textId="77777777" w:rsidR="00202A7A" w:rsidRDefault="00202A7A" w:rsidP="00D221F0">
      <w:pPr>
        <w:spacing w:after="0" w:line="240" w:lineRule="auto"/>
      </w:pPr>
      <w:r>
        <w:separator/>
      </w:r>
    </w:p>
  </w:footnote>
  <w:footnote w:type="continuationSeparator" w:id="0">
    <w:p w14:paraId="26200BA5" w14:textId="77777777" w:rsidR="00202A7A" w:rsidRDefault="00202A7A" w:rsidP="00D221F0">
      <w:pPr>
        <w:spacing w:after="0" w:line="240" w:lineRule="auto"/>
      </w:pPr>
      <w:r>
        <w:continuationSeparator/>
      </w:r>
    </w:p>
  </w:footnote>
  <w:footnote w:type="continuationNotice" w:id="1">
    <w:p w14:paraId="5313F791" w14:textId="77777777" w:rsidR="00202A7A" w:rsidRDefault="00202A7A">
      <w:pPr>
        <w:spacing w:after="0" w:line="240" w:lineRule="auto"/>
      </w:pPr>
    </w:p>
  </w:footnote>
  <w:footnote w:id="2">
    <w:p w14:paraId="17B9FC40" w14:textId="3761E493" w:rsidR="00D16F20" w:rsidRDefault="00D16F20">
      <w:pPr>
        <w:pStyle w:val="Fotnotstext"/>
      </w:pPr>
      <w:r>
        <w:rPr>
          <w:rStyle w:val="Fotnotsreferens"/>
        </w:rPr>
        <w:footnoteRef/>
      </w:r>
      <w:r>
        <w:t xml:space="preserve"> Se </w:t>
      </w:r>
      <w:r w:rsidR="00056AC7" w:rsidRPr="00945C10">
        <w:rPr>
          <w:i/>
          <w:iCs/>
        </w:rPr>
        <w:t>50-</w:t>
      </w:r>
      <w:r w:rsidR="007E358F" w:rsidRPr="00945C10">
        <w:rPr>
          <w:i/>
          <w:iCs/>
        </w:rPr>
        <w:t>SISAB-</w:t>
      </w:r>
      <w:r w:rsidR="007523B3">
        <w:rPr>
          <w:i/>
          <w:iCs/>
        </w:rPr>
        <w:t>Genomförandeplan för BI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C4D96" w14:textId="14669836" w:rsidR="00D221F0" w:rsidRPr="00757E17" w:rsidRDefault="00BF1279" w:rsidP="00BF1279">
    <w:pPr>
      <w:pStyle w:val="Sidhuvud"/>
      <w:ind w:left="-851"/>
      <w:rPr>
        <w14:numForm w14:val="lining"/>
      </w:rPr>
    </w:pPr>
    <w:r w:rsidRPr="00757E17">
      <w:rPr>
        <w:noProof/>
        <w:lang w:eastAsia="sv-SE"/>
        <w14:numForm w14:val="lining"/>
      </w:rPr>
      <w:drawing>
        <wp:anchor distT="0" distB="0" distL="114300" distR="114300" simplePos="0" relativeHeight="251657216" behindDoc="0" locked="0" layoutInCell="1" allowOverlap="1" wp14:anchorId="29EB7F4F" wp14:editId="4A7FC8C0">
          <wp:simplePos x="0" y="0"/>
          <wp:positionH relativeFrom="page">
            <wp:posOffset>6624423</wp:posOffset>
          </wp:positionH>
          <wp:positionV relativeFrom="page">
            <wp:posOffset>396875</wp:posOffset>
          </wp:positionV>
          <wp:extent cx="396000" cy="306640"/>
          <wp:effectExtent l="0" t="0" r="4445" b="0"/>
          <wp:wrapNone/>
          <wp:docPr id="79951040" name="Bildobjekt 799510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å SISA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6000" cy="306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49DA">
      <w:rPr>
        <w14:numForm w14:val="lining"/>
      </w:rPr>
      <w:t>2023-1</w:t>
    </w:r>
    <w:r w:rsidR="00894122">
      <w:rPr>
        <w14:numForm w14:val="lining"/>
      </w:rPr>
      <w:t>1</w:t>
    </w:r>
    <w:r w:rsidR="000849DA">
      <w:rPr>
        <w14:numForm w14:val="lining"/>
      </w:rPr>
      <w:t>-</w:t>
    </w:r>
    <w:r w:rsidR="00831329">
      <w:rPr>
        <w14:numForm w14:val="lining"/>
      </w:rPr>
      <w:t>2</w:t>
    </w:r>
    <w:r w:rsidR="00B02B0D">
      <w:rPr>
        <w14:numForm w14:val="lining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A2B03" w14:textId="763D16B2" w:rsidR="007C08C5" w:rsidRDefault="007C08C5">
    <w:pPr>
      <w:pStyle w:val="Sidhuvud"/>
    </w:pPr>
    <w:r>
      <w:t xml:space="preserve">Blankettversion: </w:t>
    </w:r>
    <w:r w:rsidR="00C301F9">
      <w:t>1.</w:t>
    </w:r>
    <w:r w:rsidR="00894122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9728EF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BDE593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6CA3D9D"/>
    <w:multiLevelType w:val="multilevel"/>
    <w:tmpl w:val="E5DA663E"/>
    <w:lvl w:ilvl="0">
      <w:start w:val="1"/>
      <w:numFmt w:val="decimal"/>
      <w:pStyle w:val="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7A7693F"/>
    <w:multiLevelType w:val="hybridMultilevel"/>
    <w:tmpl w:val="A6A82A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D06FF"/>
    <w:multiLevelType w:val="hybridMultilevel"/>
    <w:tmpl w:val="1846ABD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135C0F"/>
    <w:multiLevelType w:val="hybridMultilevel"/>
    <w:tmpl w:val="FA52D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B761F"/>
    <w:multiLevelType w:val="hybridMultilevel"/>
    <w:tmpl w:val="91366738"/>
    <w:lvl w:ilvl="0" w:tplc="3AD2FCEC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1" w:tplc="AFC2310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2" w:tplc="3EFA6B2A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3" w:tplc="8276514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4" w:tplc="580E68D8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5" w:tplc="BC30302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6" w:tplc="A99C67D0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7" w:tplc="2D8CCE8E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  <w:lvl w:ilvl="8" w:tplc="96F486C6">
      <w:start w:val="1"/>
      <w:numFmt w:val="bullet"/>
      <w:lvlText w:val=""/>
      <w:lvlJc w:val="left"/>
      <w:pPr>
        <w:ind w:left="1680" w:hanging="360"/>
      </w:pPr>
      <w:rPr>
        <w:rFonts w:ascii="Symbol" w:hAnsi="Symbol"/>
      </w:rPr>
    </w:lvl>
  </w:abstractNum>
  <w:abstractNum w:abstractNumId="7" w15:restartNumberingAfterBreak="0">
    <w:nsid w:val="55D16899"/>
    <w:multiLevelType w:val="hybridMultilevel"/>
    <w:tmpl w:val="EEC241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0"/>
  </w:num>
  <w:num w:numId="9">
    <w:abstractNumId w:val="2"/>
  </w:num>
  <w:num w:numId="10">
    <w:abstractNumId w:val="2"/>
  </w:num>
  <w:num w:numId="11">
    <w:abstractNumId w:val="1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4"/>
  </w:num>
  <w:num w:numId="19">
    <w:abstractNumId w:val="5"/>
  </w:num>
  <w:num w:numId="20">
    <w:abstractNumId w:val="7"/>
  </w:num>
  <w:num w:numId="21">
    <w:abstractNumId w:val="3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DI0sTAyMrA0NTJU0lEKTi0uzszPAykwrQUAB79akiwAAAA="/>
  </w:docVars>
  <w:rsids>
    <w:rsidRoot w:val="001A03F8"/>
    <w:rsid w:val="0000623F"/>
    <w:rsid w:val="0001448E"/>
    <w:rsid w:val="0001510A"/>
    <w:rsid w:val="00021C03"/>
    <w:rsid w:val="000251E2"/>
    <w:rsid w:val="00033601"/>
    <w:rsid w:val="000362AF"/>
    <w:rsid w:val="00042015"/>
    <w:rsid w:val="0004431D"/>
    <w:rsid w:val="00056AC7"/>
    <w:rsid w:val="000605CA"/>
    <w:rsid w:val="000632A0"/>
    <w:rsid w:val="000678D8"/>
    <w:rsid w:val="000701A2"/>
    <w:rsid w:val="00074CD5"/>
    <w:rsid w:val="00082B7F"/>
    <w:rsid w:val="000849DA"/>
    <w:rsid w:val="00092F99"/>
    <w:rsid w:val="00093A46"/>
    <w:rsid w:val="000C275C"/>
    <w:rsid w:val="000C540C"/>
    <w:rsid w:val="000E0DD2"/>
    <w:rsid w:val="000E3A63"/>
    <w:rsid w:val="000F716B"/>
    <w:rsid w:val="0011154F"/>
    <w:rsid w:val="00125384"/>
    <w:rsid w:val="00126E1C"/>
    <w:rsid w:val="00127D65"/>
    <w:rsid w:val="0013170A"/>
    <w:rsid w:val="001412FA"/>
    <w:rsid w:val="00163E87"/>
    <w:rsid w:val="001705B2"/>
    <w:rsid w:val="00172CE5"/>
    <w:rsid w:val="00194D89"/>
    <w:rsid w:val="001A03F8"/>
    <w:rsid w:val="001B634F"/>
    <w:rsid w:val="001B7145"/>
    <w:rsid w:val="001B7ACE"/>
    <w:rsid w:val="001B7F34"/>
    <w:rsid w:val="001C76E0"/>
    <w:rsid w:val="001D0878"/>
    <w:rsid w:val="001D0CCB"/>
    <w:rsid w:val="001D0D3F"/>
    <w:rsid w:val="001D19B3"/>
    <w:rsid w:val="001D3D34"/>
    <w:rsid w:val="001D4E2D"/>
    <w:rsid w:val="001E3EB0"/>
    <w:rsid w:val="001E4AD7"/>
    <w:rsid w:val="001E6805"/>
    <w:rsid w:val="001E6D8E"/>
    <w:rsid w:val="001F27C2"/>
    <w:rsid w:val="001F2E5B"/>
    <w:rsid w:val="001F2F4A"/>
    <w:rsid w:val="00202A7A"/>
    <w:rsid w:val="00212590"/>
    <w:rsid w:val="00213C74"/>
    <w:rsid w:val="00217A87"/>
    <w:rsid w:val="002229D1"/>
    <w:rsid w:val="0022737A"/>
    <w:rsid w:val="00227A85"/>
    <w:rsid w:val="00234A78"/>
    <w:rsid w:val="00240385"/>
    <w:rsid w:val="002406C2"/>
    <w:rsid w:val="00243516"/>
    <w:rsid w:val="0024487D"/>
    <w:rsid w:val="002456A4"/>
    <w:rsid w:val="0024600E"/>
    <w:rsid w:val="00247A99"/>
    <w:rsid w:val="002520FE"/>
    <w:rsid w:val="0025429B"/>
    <w:rsid w:val="002609AE"/>
    <w:rsid w:val="00267995"/>
    <w:rsid w:val="00274BB0"/>
    <w:rsid w:val="0027525A"/>
    <w:rsid w:val="002766AA"/>
    <w:rsid w:val="00277246"/>
    <w:rsid w:val="00280616"/>
    <w:rsid w:val="00281B96"/>
    <w:rsid w:val="002A0AC2"/>
    <w:rsid w:val="002C35CC"/>
    <w:rsid w:val="002D3041"/>
    <w:rsid w:val="002D3DB9"/>
    <w:rsid w:val="002D4ACC"/>
    <w:rsid w:val="002E3D07"/>
    <w:rsid w:val="002F44CC"/>
    <w:rsid w:val="002F63F8"/>
    <w:rsid w:val="002F7301"/>
    <w:rsid w:val="00307F00"/>
    <w:rsid w:val="003110D7"/>
    <w:rsid w:val="00311D26"/>
    <w:rsid w:val="00317CF1"/>
    <w:rsid w:val="003229EF"/>
    <w:rsid w:val="003412F0"/>
    <w:rsid w:val="0034157D"/>
    <w:rsid w:val="003447F8"/>
    <w:rsid w:val="003459B4"/>
    <w:rsid w:val="00346107"/>
    <w:rsid w:val="00346FFF"/>
    <w:rsid w:val="00356DCA"/>
    <w:rsid w:val="00362C29"/>
    <w:rsid w:val="00363461"/>
    <w:rsid w:val="00374F97"/>
    <w:rsid w:val="00381FB5"/>
    <w:rsid w:val="00384969"/>
    <w:rsid w:val="00391D2C"/>
    <w:rsid w:val="00394E0C"/>
    <w:rsid w:val="00395F69"/>
    <w:rsid w:val="00396035"/>
    <w:rsid w:val="0039620C"/>
    <w:rsid w:val="003A0BA6"/>
    <w:rsid w:val="003A4F1A"/>
    <w:rsid w:val="003B0880"/>
    <w:rsid w:val="003C235C"/>
    <w:rsid w:val="003C4E58"/>
    <w:rsid w:val="003C5CC3"/>
    <w:rsid w:val="003D1D33"/>
    <w:rsid w:val="003D48F1"/>
    <w:rsid w:val="003E6A64"/>
    <w:rsid w:val="003F3D7D"/>
    <w:rsid w:val="0040374F"/>
    <w:rsid w:val="0040376F"/>
    <w:rsid w:val="00405C7C"/>
    <w:rsid w:val="00407B9F"/>
    <w:rsid w:val="0041201D"/>
    <w:rsid w:val="004144B8"/>
    <w:rsid w:val="00422C12"/>
    <w:rsid w:val="004244BC"/>
    <w:rsid w:val="004245F6"/>
    <w:rsid w:val="0044759C"/>
    <w:rsid w:val="00454CBD"/>
    <w:rsid w:val="00462578"/>
    <w:rsid w:val="00462955"/>
    <w:rsid w:val="00496AE0"/>
    <w:rsid w:val="004A6B5C"/>
    <w:rsid w:val="004A734D"/>
    <w:rsid w:val="004B5AA8"/>
    <w:rsid w:val="004C1030"/>
    <w:rsid w:val="004C2339"/>
    <w:rsid w:val="004D18CA"/>
    <w:rsid w:val="004D3251"/>
    <w:rsid w:val="004D3498"/>
    <w:rsid w:val="004F7459"/>
    <w:rsid w:val="00506D41"/>
    <w:rsid w:val="00517133"/>
    <w:rsid w:val="0052207D"/>
    <w:rsid w:val="00526309"/>
    <w:rsid w:val="00527C8F"/>
    <w:rsid w:val="00527D5C"/>
    <w:rsid w:val="0053546E"/>
    <w:rsid w:val="00553BB1"/>
    <w:rsid w:val="00554F59"/>
    <w:rsid w:val="005563F2"/>
    <w:rsid w:val="005837B3"/>
    <w:rsid w:val="00587854"/>
    <w:rsid w:val="0059412F"/>
    <w:rsid w:val="00595365"/>
    <w:rsid w:val="005962E1"/>
    <w:rsid w:val="00596BFD"/>
    <w:rsid w:val="005A118A"/>
    <w:rsid w:val="005A212C"/>
    <w:rsid w:val="005A7913"/>
    <w:rsid w:val="005A7C0F"/>
    <w:rsid w:val="005B2F6B"/>
    <w:rsid w:val="005B62B8"/>
    <w:rsid w:val="005D5295"/>
    <w:rsid w:val="005D706E"/>
    <w:rsid w:val="005E6990"/>
    <w:rsid w:val="005E7B40"/>
    <w:rsid w:val="005F2D9F"/>
    <w:rsid w:val="006025C2"/>
    <w:rsid w:val="006146B6"/>
    <w:rsid w:val="0062064C"/>
    <w:rsid w:val="0062068D"/>
    <w:rsid w:val="006208D0"/>
    <w:rsid w:val="00645660"/>
    <w:rsid w:val="006511C8"/>
    <w:rsid w:val="006532F7"/>
    <w:rsid w:val="0065400D"/>
    <w:rsid w:val="00654610"/>
    <w:rsid w:val="006564E9"/>
    <w:rsid w:val="006652FD"/>
    <w:rsid w:val="00665C0E"/>
    <w:rsid w:val="006702C0"/>
    <w:rsid w:val="00671545"/>
    <w:rsid w:val="00694833"/>
    <w:rsid w:val="006A72F6"/>
    <w:rsid w:val="006B20B2"/>
    <w:rsid w:val="006B2741"/>
    <w:rsid w:val="006B3B28"/>
    <w:rsid w:val="006C485B"/>
    <w:rsid w:val="006D3123"/>
    <w:rsid w:val="006F509F"/>
    <w:rsid w:val="006F5337"/>
    <w:rsid w:val="0070084B"/>
    <w:rsid w:val="00707798"/>
    <w:rsid w:val="0072124C"/>
    <w:rsid w:val="00733359"/>
    <w:rsid w:val="00737478"/>
    <w:rsid w:val="007404DA"/>
    <w:rsid w:val="00740CD1"/>
    <w:rsid w:val="00743295"/>
    <w:rsid w:val="00750118"/>
    <w:rsid w:val="00750CFB"/>
    <w:rsid w:val="007523B3"/>
    <w:rsid w:val="0075300B"/>
    <w:rsid w:val="00757144"/>
    <w:rsid w:val="00757E17"/>
    <w:rsid w:val="00761A13"/>
    <w:rsid w:val="0076268B"/>
    <w:rsid w:val="00763F1B"/>
    <w:rsid w:val="00765684"/>
    <w:rsid w:val="007704F4"/>
    <w:rsid w:val="00771CB9"/>
    <w:rsid w:val="00774EAB"/>
    <w:rsid w:val="00792086"/>
    <w:rsid w:val="00796EE7"/>
    <w:rsid w:val="007A1142"/>
    <w:rsid w:val="007A4129"/>
    <w:rsid w:val="007B65F4"/>
    <w:rsid w:val="007C08C5"/>
    <w:rsid w:val="007C0EC7"/>
    <w:rsid w:val="007C1948"/>
    <w:rsid w:val="007C4D14"/>
    <w:rsid w:val="007D1A89"/>
    <w:rsid w:val="007D5A19"/>
    <w:rsid w:val="007D684D"/>
    <w:rsid w:val="007E09E5"/>
    <w:rsid w:val="007E358F"/>
    <w:rsid w:val="007E4293"/>
    <w:rsid w:val="007E6D4A"/>
    <w:rsid w:val="007F212B"/>
    <w:rsid w:val="0080242B"/>
    <w:rsid w:val="00802920"/>
    <w:rsid w:val="008108EB"/>
    <w:rsid w:val="00813915"/>
    <w:rsid w:val="00815A39"/>
    <w:rsid w:val="00823D5A"/>
    <w:rsid w:val="008246AE"/>
    <w:rsid w:val="00831329"/>
    <w:rsid w:val="00831A5B"/>
    <w:rsid w:val="008329B3"/>
    <w:rsid w:val="00837BFA"/>
    <w:rsid w:val="0084277F"/>
    <w:rsid w:val="00844AB0"/>
    <w:rsid w:val="00851611"/>
    <w:rsid w:val="00852B26"/>
    <w:rsid w:val="00855782"/>
    <w:rsid w:val="008645E2"/>
    <w:rsid w:val="00866C87"/>
    <w:rsid w:val="00891958"/>
    <w:rsid w:val="00893F37"/>
    <w:rsid w:val="00894122"/>
    <w:rsid w:val="0089436E"/>
    <w:rsid w:val="008A628C"/>
    <w:rsid w:val="008A6F1E"/>
    <w:rsid w:val="008B4595"/>
    <w:rsid w:val="008B4D57"/>
    <w:rsid w:val="008D079F"/>
    <w:rsid w:val="008D3795"/>
    <w:rsid w:val="008E1AA7"/>
    <w:rsid w:val="008E4B10"/>
    <w:rsid w:val="008F009B"/>
    <w:rsid w:val="008F13D4"/>
    <w:rsid w:val="00905894"/>
    <w:rsid w:val="00907FAC"/>
    <w:rsid w:val="00921811"/>
    <w:rsid w:val="00924120"/>
    <w:rsid w:val="00933AEB"/>
    <w:rsid w:val="009372BA"/>
    <w:rsid w:val="00940047"/>
    <w:rsid w:val="00945C10"/>
    <w:rsid w:val="009464E1"/>
    <w:rsid w:val="009567A4"/>
    <w:rsid w:val="00961665"/>
    <w:rsid w:val="00961907"/>
    <w:rsid w:val="00967A0E"/>
    <w:rsid w:val="00971079"/>
    <w:rsid w:val="0098120D"/>
    <w:rsid w:val="00987738"/>
    <w:rsid w:val="00994992"/>
    <w:rsid w:val="00997887"/>
    <w:rsid w:val="009A0079"/>
    <w:rsid w:val="009A166A"/>
    <w:rsid w:val="009A7CDE"/>
    <w:rsid w:val="009B0144"/>
    <w:rsid w:val="009B14AD"/>
    <w:rsid w:val="009B53E3"/>
    <w:rsid w:val="009B7EF3"/>
    <w:rsid w:val="009C1B08"/>
    <w:rsid w:val="009C6D10"/>
    <w:rsid w:val="009E29CE"/>
    <w:rsid w:val="00A06E7C"/>
    <w:rsid w:val="00A10C39"/>
    <w:rsid w:val="00A1547E"/>
    <w:rsid w:val="00A15C53"/>
    <w:rsid w:val="00A2051E"/>
    <w:rsid w:val="00A31486"/>
    <w:rsid w:val="00A361F2"/>
    <w:rsid w:val="00A43AE3"/>
    <w:rsid w:val="00A465A6"/>
    <w:rsid w:val="00A47961"/>
    <w:rsid w:val="00A501BB"/>
    <w:rsid w:val="00A51ED5"/>
    <w:rsid w:val="00A5334A"/>
    <w:rsid w:val="00A60058"/>
    <w:rsid w:val="00A64D52"/>
    <w:rsid w:val="00A73045"/>
    <w:rsid w:val="00A76A75"/>
    <w:rsid w:val="00A77D84"/>
    <w:rsid w:val="00A834B2"/>
    <w:rsid w:val="00A86326"/>
    <w:rsid w:val="00AA34BE"/>
    <w:rsid w:val="00AA7222"/>
    <w:rsid w:val="00AB01AB"/>
    <w:rsid w:val="00AB1565"/>
    <w:rsid w:val="00AB42BE"/>
    <w:rsid w:val="00AB4590"/>
    <w:rsid w:val="00AB4E1A"/>
    <w:rsid w:val="00AC44CC"/>
    <w:rsid w:val="00AD39E0"/>
    <w:rsid w:val="00AD5B8F"/>
    <w:rsid w:val="00AE3835"/>
    <w:rsid w:val="00AF24C3"/>
    <w:rsid w:val="00AF570F"/>
    <w:rsid w:val="00B00D03"/>
    <w:rsid w:val="00B012F6"/>
    <w:rsid w:val="00B02B0D"/>
    <w:rsid w:val="00B04621"/>
    <w:rsid w:val="00B07A77"/>
    <w:rsid w:val="00B107F5"/>
    <w:rsid w:val="00B115E4"/>
    <w:rsid w:val="00B11A4B"/>
    <w:rsid w:val="00B11C9E"/>
    <w:rsid w:val="00B205E8"/>
    <w:rsid w:val="00B24C3C"/>
    <w:rsid w:val="00B26B63"/>
    <w:rsid w:val="00B526A9"/>
    <w:rsid w:val="00B52AFD"/>
    <w:rsid w:val="00B66734"/>
    <w:rsid w:val="00B6748E"/>
    <w:rsid w:val="00B679A4"/>
    <w:rsid w:val="00B71D6E"/>
    <w:rsid w:val="00B736C2"/>
    <w:rsid w:val="00B74453"/>
    <w:rsid w:val="00B928AA"/>
    <w:rsid w:val="00B93FE6"/>
    <w:rsid w:val="00B96D48"/>
    <w:rsid w:val="00BA4F06"/>
    <w:rsid w:val="00BA6091"/>
    <w:rsid w:val="00BB16F1"/>
    <w:rsid w:val="00BB1A5C"/>
    <w:rsid w:val="00BC25D3"/>
    <w:rsid w:val="00BD094B"/>
    <w:rsid w:val="00BD5D3F"/>
    <w:rsid w:val="00BE01A1"/>
    <w:rsid w:val="00BE253B"/>
    <w:rsid w:val="00BE37F2"/>
    <w:rsid w:val="00BE50CD"/>
    <w:rsid w:val="00BE50FE"/>
    <w:rsid w:val="00BF1279"/>
    <w:rsid w:val="00BF3254"/>
    <w:rsid w:val="00BF483D"/>
    <w:rsid w:val="00BF7389"/>
    <w:rsid w:val="00BF7E33"/>
    <w:rsid w:val="00C02E8D"/>
    <w:rsid w:val="00C14F77"/>
    <w:rsid w:val="00C21D40"/>
    <w:rsid w:val="00C24CF4"/>
    <w:rsid w:val="00C25144"/>
    <w:rsid w:val="00C301F9"/>
    <w:rsid w:val="00C32087"/>
    <w:rsid w:val="00C33E93"/>
    <w:rsid w:val="00C4393E"/>
    <w:rsid w:val="00C64133"/>
    <w:rsid w:val="00C676F7"/>
    <w:rsid w:val="00C70423"/>
    <w:rsid w:val="00C72544"/>
    <w:rsid w:val="00C74B26"/>
    <w:rsid w:val="00C82599"/>
    <w:rsid w:val="00C96A8A"/>
    <w:rsid w:val="00CA27DB"/>
    <w:rsid w:val="00CB0224"/>
    <w:rsid w:val="00CB11AD"/>
    <w:rsid w:val="00CB31CF"/>
    <w:rsid w:val="00CB6AED"/>
    <w:rsid w:val="00CC10E7"/>
    <w:rsid w:val="00CC2563"/>
    <w:rsid w:val="00CC3A58"/>
    <w:rsid w:val="00CC3CC2"/>
    <w:rsid w:val="00CC5ED7"/>
    <w:rsid w:val="00CC6D02"/>
    <w:rsid w:val="00CD7292"/>
    <w:rsid w:val="00CF032A"/>
    <w:rsid w:val="00CF3395"/>
    <w:rsid w:val="00CF5D79"/>
    <w:rsid w:val="00D00415"/>
    <w:rsid w:val="00D02D84"/>
    <w:rsid w:val="00D050FB"/>
    <w:rsid w:val="00D055EA"/>
    <w:rsid w:val="00D06313"/>
    <w:rsid w:val="00D129FE"/>
    <w:rsid w:val="00D14F1B"/>
    <w:rsid w:val="00D16F20"/>
    <w:rsid w:val="00D16FDD"/>
    <w:rsid w:val="00D221F0"/>
    <w:rsid w:val="00D254E9"/>
    <w:rsid w:val="00D25C47"/>
    <w:rsid w:val="00D27320"/>
    <w:rsid w:val="00D27BB1"/>
    <w:rsid w:val="00D337DE"/>
    <w:rsid w:val="00D356BE"/>
    <w:rsid w:val="00D40850"/>
    <w:rsid w:val="00D41577"/>
    <w:rsid w:val="00D47ED9"/>
    <w:rsid w:val="00D50466"/>
    <w:rsid w:val="00D55716"/>
    <w:rsid w:val="00D618E0"/>
    <w:rsid w:val="00D61BEF"/>
    <w:rsid w:val="00D63600"/>
    <w:rsid w:val="00D65D0F"/>
    <w:rsid w:val="00D718A7"/>
    <w:rsid w:val="00D71A81"/>
    <w:rsid w:val="00D749ED"/>
    <w:rsid w:val="00D769C0"/>
    <w:rsid w:val="00D9110A"/>
    <w:rsid w:val="00D9414D"/>
    <w:rsid w:val="00D94EC0"/>
    <w:rsid w:val="00D963A1"/>
    <w:rsid w:val="00D968EC"/>
    <w:rsid w:val="00DB1682"/>
    <w:rsid w:val="00DB3220"/>
    <w:rsid w:val="00DB69A7"/>
    <w:rsid w:val="00DC2288"/>
    <w:rsid w:val="00DC3B88"/>
    <w:rsid w:val="00DC6BA9"/>
    <w:rsid w:val="00DC7D4F"/>
    <w:rsid w:val="00DD06E7"/>
    <w:rsid w:val="00DD1DF0"/>
    <w:rsid w:val="00DD4BE2"/>
    <w:rsid w:val="00DE69DD"/>
    <w:rsid w:val="00DF0F0B"/>
    <w:rsid w:val="00DF1703"/>
    <w:rsid w:val="00DF6E29"/>
    <w:rsid w:val="00DF7766"/>
    <w:rsid w:val="00E013D0"/>
    <w:rsid w:val="00E02248"/>
    <w:rsid w:val="00E039DD"/>
    <w:rsid w:val="00E04816"/>
    <w:rsid w:val="00E1504E"/>
    <w:rsid w:val="00E16F9C"/>
    <w:rsid w:val="00E20B4E"/>
    <w:rsid w:val="00E20D0B"/>
    <w:rsid w:val="00E2459B"/>
    <w:rsid w:val="00E2496B"/>
    <w:rsid w:val="00E2790D"/>
    <w:rsid w:val="00E31D82"/>
    <w:rsid w:val="00E330C5"/>
    <w:rsid w:val="00E35931"/>
    <w:rsid w:val="00E46FA1"/>
    <w:rsid w:val="00E520BC"/>
    <w:rsid w:val="00E55398"/>
    <w:rsid w:val="00E60204"/>
    <w:rsid w:val="00E62B3D"/>
    <w:rsid w:val="00E7111D"/>
    <w:rsid w:val="00E74406"/>
    <w:rsid w:val="00E8179B"/>
    <w:rsid w:val="00E834C9"/>
    <w:rsid w:val="00E87A21"/>
    <w:rsid w:val="00E90F7B"/>
    <w:rsid w:val="00E93904"/>
    <w:rsid w:val="00E94F63"/>
    <w:rsid w:val="00EA4839"/>
    <w:rsid w:val="00EB4FF3"/>
    <w:rsid w:val="00ED112B"/>
    <w:rsid w:val="00ED6966"/>
    <w:rsid w:val="00EE18CE"/>
    <w:rsid w:val="00EE7D19"/>
    <w:rsid w:val="00EF131C"/>
    <w:rsid w:val="00F041D4"/>
    <w:rsid w:val="00F34A08"/>
    <w:rsid w:val="00F357F3"/>
    <w:rsid w:val="00F44832"/>
    <w:rsid w:val="00F5708D"/>
    <w:rsid w:val="00F61BED"/>
    <w:rsid w:val="00F62B9C"/>
    <w:rsid w:val="00F707C5"/>
    <w:rsid w:val="00F711CA"/>
    <w:rsid w:val="00F71B79"/>
    <w:rsid w:val="00F908F3"/>
    <w:rsid w:val="00F91B3D"/>
    <w:rsid w:val="00F92246"/>
    <w:rsid w:val="00F92728"/>
    <w:rsid w:val="00FA6E34"/>
    <w:rsid w:val="00FA7C01"/>
    <w:rsid w:val="00FB165D"/>
    <w:rsid w:val="00FB4F4F"/>
    <w:rsid w:val="00FC5E20"/>
    <w:rsid w:val="00FD5BC9"/>
    <w:rsid w:val="00FE2B83"/>
    <w:rsid w:val="00FE65A2"/>
    <w:rsid w:val="00FE76AD"/>
    <w:rsid w:val="00FF1F5E"/>
    <w:rsid w:val="00FF5BED"/>
    <w:rsid w:val="00FF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B8F5F9"/>
  <w15:docId w15:val="{BDB7446C-ED48-4BBE-9A4F-4004382D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unhideWhenUsed="1" w:qFormat="1"/>
    <w:lsdException w:name="List Number" w:uiPriority="19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251"/>
    <w:pPr>
      <w:spacing w:after="280" w:line="300" w:lineRule="atLeast"/>
    </w:pPr>
    <w:rPr>
      <w:lang w:val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6511C8"/>
    <w:pPr>
      <w:keepNext/>
      <w:keepLines/>
      <w:numPr>
        <w:numId w:val="17"/>
      </w:numPr>
      <w:spacing w:before="480" w:after="240" w:line="660" w:lineRule="atLeast"/>
      <w:outlineLvl w:val="0"/>
    </w:pPr>
    <w:rPr>
      <w:rFonts w:asciiTheme="majorHAnsi" w:eastAsiaTheme="majorEastAsia" w:hAnsiTheme="majorHAnsi" w:cstheme="majorBidi"/>
      <w:b/>
      <w:bCs/>
      <w:color w:val="007BC8" w:themeColor="accent1"/>
      <w:sz w:val="56"/>
      <w:szCs w:val="28"/>
      <w14:numForm w14:val="lining"/>
    </w:rPr>
  </w:style>
  <w:style w:type="paragraph" w:styleId="Rubrik2">
    <w:name w:val="heading 2"/>
    <w:basedOn w:val="Normal"/>
    <w:next w:val="Normal"/>
    <w:link w:val="Rubrik2Char"/>
    <w:uiPriority w:val="9"/>
    <w:qFormat/>
    <w:rsid w:val="006511C8"/>
    <w:pPr>
      <w:keepNext/>
      <w:keepLines/>
      <w:numPr>
        <w:ilvl w:val="1"/>
        <w:numId w:val="1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6"/>
      <w14:numForm w14:val="lining"/>
    </w:rPr>
  </w:style>
  <w:style w:type="paragraph" w:styleId="Rubrik3">
    <w:name w:val="heading 3"/>
    <w:basedOn w:val="Normal"/>
    <w:next w:val="Normal"/>
    <w:link w:val="Rubrik3Char"/>
    <w:uiPriority w:val="9"/>
    <w:qFormat/>
    <w:rsid w:val="006511C8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Rubrik4">
    <w:name w:val="heading 4"/>
    <w:basedOn w:val="Normal"/>
    <w:next w:val="Normal"/>
    <w:link w:val="Rubrik4Char"/>
    <w:uiPriority w:val="9"/>
    <w:semiHidden/>
    <w:qFormat/>
    <w:rsid w:val="006511C8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511C8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511C8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3C63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511C8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511C8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511C8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6511C8"/>
    <w:pPr>
      <w:tabs>
        <w:tab w:val="center" w:pos="4536"/>
        <w:tab w:val="right" w:pos="9072"/>
      </w:tabs>
      <w:spacing w:before="80" w:after="0" w:line="240" w:lineRule="atLeast"/>
    </w:pPr>
    <w:rPr>
      <w:rFonts w:asciiTheme="majorHAnsi" w:hAnsiTheme="majorHAnsi"/>
    </w:rPr>
  </w:style>
  <w:style w:type="character" w:customStyle="1" w:styleId="SidhuvudChar">
    <w:name w:val="Sidhuvud Char"/>
    <w:basedOn w:val="Standardstycketeckensnitt"/>
    <w:link w:val="Sidhuvud"/>
    <w:uiPriority w:val="99"/>
    <w:rsid w:val="006511C8"/>
    <w:rPr>
      <w:rFonts w:asciiTheme="majorHAnsi" w:hAnsiTheme="majorHAnsi"/>
      <w:lang w:val="sv-SE"/>
    </w:rPr>
  </w:style>
  <w:style w:type="paragraph" w:styleId="Sidfot">
    <w:name w:val="footer"/>
    <w:basedOn w:val="Normal"/>
    <w:link w:val="SidfotChar"/>
    <w:uiPriority w:val="99"/>
    <w:rsid w:val="00D47ED9"/>
    <w:pPr>
      <w:tabs>
        <w:tab w:val="center" w:pos="4536"/>
        <w:tab w:val="right" w:pos="9072"/>
      </w:tabs>
      <w:spacing w:after="0"/>
    </w:pPr>
    <w:rPr>
      <w:rFonts w:asciiTheme="majorHAnsi" w:hAnsiTheme="majorHAnsi"/>
      <w:szCs w:val="14"/>
      <w14:numForm w14:val="lining"/>
    </w:rPr>
  </w:style>
  <w:style w:type="character" w:customStyle="1" w:styleId="SidfotChar">
    <w:name w:val="Sidfot Char"/>
    <w:basedOn w:val="Standardstycketeckensnitt"/>
    <w:link w:val="Sidfot"/>
    <w:uiPriority w:val="99"/>
    <w:rsid w:val="00D47ED9"/>
    <w:rPr>
      <w:rFonts w:asciiTheme="majorHAnsi" w:hAnsiTheme="majorHAnsi"/>
      <w:szCs w:val="14"/>
      <w:lang w:val="sv-SE"/>
      <w14:numForm w14:val="lining"/>
    </w:rPr>
  </w:style>
  <w:style w:type="paragraph" w:styleId="Ballongtext">
    <w:name w:val="Balloon Text"/>
    <w:basedOn w:val="Normal"/>
    <w:link w:val="BallongtextChar"/>
    <w:uiPriority w:val="99"/>
    <w:semiHidden/>
    <w:rsid w:val="006511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511C8"/>
    <w:rPr>
      <w:rFonts w:ascii="Tahoma" w:hAnsi="Tahoma" w:cs="Tahoma"/>
      <w:sz w:val="16"/>
      <w:szCs w:val="16"/>
      <w:lang w:val="sv-SE"/>
    </w:rPr>
  </w:style>
  <w:style w:type="paragraph" w:styleId="Inledning">
    <w:name w:val="Salutation"/>
    <w:basedOn w:val="Normal"/>
    <w:next w:val="Normal"/>
    <w:link w:val="InledningChar"/>
    <w:uiPriority w:val="99"/>
    <w:semiHidden/>
    <w:rsid w:val="006511C8"/>
    <w:pPr>
      <w:spacing w:after="0" w:line="240" w:lineRule="atLeast"/>
    </w:pPr>
    <w:rPr>
      <w:rFonts w:asciiTheme="majorHAnsi" w:hAnsiTheme="majorHAnsi"/>
    </w:rPr>
  </w:style>
  <w:style w:type="character" w:customStyle="1" w:styleId="InledningChar">
    <w:name w:val="Inledning Char"/>
    <w:basedOn w:val="Standardstycketeckensnitt"/>
    <w:link w:val="Inledning"/>
    <w:uiPriority w:val="99"/>
    <w:semiHidden/>
    <w:rsid w:val="006511C8"/>
    <w:rPr>
      <w:rFonts w:asciiTheme="majorHAnsi" w:hAnsiTheme="majorHAnsi"/>
      <w:lang w:val="sv-SE"/>
    </w:rPr>
  </w:style>
  <w:style w:type="paragraph" w:styleId="Rubrik">
    <w:name w:val="Title"/>
    <w:basedOn w:val="Normal"/>
    <w:next w:val="Normal"/>
    <w:link w:val="RubrikChar"/>
    <w:uiPriority w:val="10"/>
    <w:semiHidden/>
    <w:qFormat/>
    <w:rsid w:val="006511C8"/>
    <w:pPr>
      <w:spacing w:before="960" w:after="240" w:line="480" w:lineRule="atLeast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</w:rPr>
  </w:style>
  <w:style w:type="character" w:customStyle="1" w:styleId="RubrikChar">
    <w:name w:val="Rubrik Char"/>
    <w:basedOn w:val="Standardstycketeckensnitt"/>
    <w:link w:val="Rubrik"/>
    <w:uiPriority w:val="10"/>
    <w:semiHidden/>
    <w:rsid w:val="006511C8"/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  <w:lang w:val="sv-SE"/>
    </w:rPr>
  </w:style>
  <w:style w:type="paragraph" w:customStyle="1" w:styleId="Ingress">
    <w:name w:val="Ingress"/>
    <w:basedOn w:val="Normal"/>
    <w:next w:val="Normal"/>
    <w:qFormat/>
    <w:rsid w:val="006511C8"/>
    <w:pPr>
      <w:spacing w:after="240" w:line="340" w:lineRule="atLeast"/>
      <w:ind w:right="1418"/>
    </w:pPr>
    <w:rPr>
      <w:rFonts w:asciiTheme="majorHAnsi" w:hAnsiTheme="majorHAnsi"/>
      <w:sz w:val="26"/>
      <w14:numForm w14:val="lining"/>
    </w:rPr>
  </w:style>
  <w:style w:type="paragraph" w:styleId="Ingetavstnd">
    <w:name w:val="No Spacing"/>
    <w:link w:val="IngetavstndChar"/>
    <w:uiPriority w:val="1"/>
    <w:qFormat/>
    <w:rsid w:val="006511C8"/>
    <w:pPr>
      <w:spacing w:after="0" w:line="300" w:lineRule="atLeast"/>
    </w:pPr>
  </w:style>
  <w:style w:type="character" w:styleId="Hyperlnk">
    <w:name w:val="Hyperlink"/>
    <w:basedOn w:val="Standardstycketeckensnitt"/>
    <w:uiPriority w:val="99"/>
    <w:rsid w:val="006511C8"/>
    <w:rPr>
      <w:color w:val="0000FF" w:themeColor="hyperlink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6511C8"/>
    <w:rPr>
      <w:rFonts w:asciiTheme="majorHAnsi" w:eastAsiaTheme="majorEastAsia" w:hAnsiTheme="majorHAnsi" w:cstheme="majorBidi"/>
      <w:b/>
      <w:bCs/>
      <w:color w:val="007BC8" w:themeColor="accent1"/>
      <w:sz w:val="56"/>
      <w:szCs w:val="28"/>
      <w:lang w:val="sv-SE"/>
      <w14:numForm w14:val="lining"/>
    </w:rPr>
  </w:style>
  <w:style w:type="character" w:customStyle="1" w:styleId="Rubrik2Char">
    <w:name w:val="Rubrik 2 Char"/>
    <w:basedOn w:val="Standardstycketeckensnitt"/>
    <w:link w:val="Rubrik2"/>
    <w:uiPriority w:val="9"/>
    <w:rsid w:val="006511C8"/>
    <w:rPr>
      <w:rFonts w:asciiTheme="majorHAnsi" w:eastAsiaTheme="majorEastAsia" w:hAnsiTheme="majorHAnsi" w:cstheme="majorBidi"/>
      <w:b/>
      <w:bCs/>
      <w:color w:val="000000" w:themeColor="text1"/>
      <w:sz w:val="24"/>
      <w:szCs w:val="26"/>
      <w:lang w:val="sv-SE"/>
      <w14:numForm w14:val="lining"/>
    </w:rPr>
  </w:style>
  <w:style w:type="character" w:customStyle="1" w:styleId="Rubrik3Char">
    <w:name w:val="Rubrik 3 Char"/>
    <w:basedOn w:val="Standardstycketeckensnitt"/>
    <w:link w:val="Rubrik3"/>
    <w:uiPriority w:val="9"/>
    <w:rsid w:val="006511C8"/>
    <w:rPr>
      <w:rFonts w:eastAsiaTheme="majorEastAsia" w:cstheme="majorBidi"/>
      <w:bCs/>
      <w:i/>
      <w:color w:val="000000" w:themeColor="text1"/>
      <w:lang w:val="sv-SE"/>
    </w:rPr>
  </w:style>
  <w:style w:type="paragraph" w:styleId="Punktlista">
    <w:name w:val="List Bullet"/>
    <w:basedOn w:val="Normal"/>
    <w:uiPriority w:val="19"/>
    <w:qFormat/>
    <w:rsid w:val="006511C8"/>
    <w:pPr>
      <w:numPr>
        <w:numId w:val="11"/>
      </w:numPr>
      <w:contextualSpacing/>
    </w:pPr>
  </w:style>
  <w:style w:type="paragraph" w:styleId="Numreradlista">
    <w:name w:val="List Number"/>
    <w:basedOn w:val="Normal"/>
    <w:uiPriority w:val="19"/>
    <w:qFormat/>
    <w:rsid w:val="006511C8"/>
    <w:pPr>
      <w:numPr>
        <w:numId w:val="8"/>
      </w:numPr>
      <w:contextualSpacing/>
    </w:pPr>
  </w:style>
  <w:style w:type="character" w:customStyle="1" w:styleId="Rubrik4Char">
    <w:name w:val="Rubrik 4 Char"/>
    <w:basedOn w:val="Standardstycketeckensnitt"/>
    <w:link w:val="Rubrik4"/>
    <w:uiPriority w:val="9"/>
    <w:semiHidden/>
    <w:rsid w:val="006511C8"/>
    <w:rPr>
      <w:rFonts w:asciiTheme="majorHAnsi" w:eastAsiaTheme="majorEastAsia" w:hAnsiTheme="majorHAnsi" w:cstheme="majorBidi"/>
      <w:b/>
      <w:bCs/>
      <w:i/>
      <w:iCs/>
      <w:color w:val="000000" w:themeColor="text1"/>
      <w:lang w:val="sv-S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6511C8"/>
    <w:rPr>
      <w:rFonts w:asciiTheme="majorHAnsi" w:eastAsiaTheme="majorEastAsia" w:hAnsiTheme="majorHAnsi" w:cstheme="majorBidi"/>
      <w:color w:val="000000" w:themeColor="text1"/>
      <w:lang w:val="sv-SE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511C8"/>
    <w:rPr>
      <w:rFonts w:asciiTheme="majorHAnsi" w:eastAsiaTheme="majorEastAsia" w:hAnsiTheme="majorHAnsi" w:cstheme="majorBidi"/>
      <w:i/>
      <w:iCs/>
      <w:color w:val="003C63" w:themeColor="accent1" w:themeShade="7F"/>
      <w:lang w:val="sv-SE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511C8"/>
    <w:rPr>
      <w:rFonts w:asciiTheme="majorHAnsi" w:eastAsiaTheme="majorEastAsia" w:hAnsiTheme="majorHAnsi" w:cstheme="majorBidi"/>
      <w:i/>
      <w:iCs/>
      <w:color w:val="404040" w:themeColor="text1" w:themeTint="BF"/>
      <w:lang w:val="sv-SE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511C8"/>
    <w:rPr>
      <w:rFonts w:asciiTheme="majorHAnsi" w:eastAsiaTheme="majorEastAsia" w:hAnsiTheme="majorHAnsi" w:cstheme="majorBidi"/>
      <w:color w:val="404040" w:themeColor="text1" w:themeTint="BF"/>
      <w:szCs w:val="20"/>
      <w:lang w:val="sv-SE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511C8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sv-SE"/>
    </w:rPr>
  </w:style>
  <w:style w:type="table" w:styleId="Tabellrutnt">
    <w:name w:val="Table Grid"/>
    <w:basedOn w:val="Normaltabell"/>
    <w:uiPriority w:val="59"/>
    <w:rsid w:val="00651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nehllsfrteckningsrubrik">
    <w:name w:val="TOC Heading"/>
    <w:basedOn w:val="Rubrik1"/>
    <w:next w:val="Normal"/>
    <w:uiPriority w:val="39"/>
    <w:semiHidden/>
    <w:qFormat/>
    <w:rsid w:val="00BF1279"/>
    <w:pPr>
      <w:numPr>
        <w:numId w:val="0"/>
      </w:numPr>
      <w:outlineLvl w:val="9"/>
    </w:pPr>
  </w:style>
  <w:style w:type="paragraph" w:styleId="Innehll1">
    <w:name w:val="toc 1"/>
    <w:basedOn w:val="Normal"/>
    <w:next w:val="Normal"/>
    <w:uiPriority w:val="39"/>
    <w:rsid w:val="00BF1279"/>
    <w:pPr>
      <w:tabs>
        <w:tab w:val="left" w:pos="440"/>
        <w:tab w:val="right" w:leader="dot" w:pos="8505"/>
      </w:tabs>
      <w:spacing w:after="100"/>
      <w:ind w:left="426" w:right="282" w:hanging="426"/>
    </w:pPr>
    <w:rPr>
      <w:b/>
      <w:bCs/>
      <w:noProof/>
    </w:rPr>
  </w:style>
  <w:style w:type="paragraph" w:styleId="Innehll2">
    <w:name w:val="toc 2"/>
    <w:basedOn w:val="Normal"/>
    <w:next w:val="Normal"/>
    <w:uiPriority w:val="39"/>
    <w:rsid w:val="00227A85"/>
    <w:pPr>
      <w:tabs>
        <w:tab w:val="left" w:pos="993"/>
        <w:tab w:val="right" w:leader="dot" w:pos="8505"/>
      </w:tabs>
      <w:spacing w:after="100"/>
      <w:ind w:left="992" w:right="284" w:hanging="567"/>
    </w:pPr>
    <w:rPr>
      <w:noProof/>
    </w:rPr>
  </w:style>
  <w:style w:type="paragraph" w:styleId="Innehll3">
    <w:name w:val="toc 3"/>
    <w:basedOn w:val="Normal"/>
    <w:next w:val="Normal"/>
    <w:uiPriority w:val="39"/>
    <w:semiHidden/>
    <w:rsid w:val="006511C8"/>
    <w:pPr>
      <w:tabs>
        <w:tab w:val="left" w:pos="1701"/>
        <w:tab w:val="right" w:leader="dot" w:pos="8777"/>
      </w:tabs>
      <w:spacing w:after="100"/>
      <w:ind w:left="1701" w:hanging="708"/>
    </w:pPr>
    <w:rPr>
      <w:noProof/>
    </w:rPr>
  </w:style>
  <w:style w:type="paragraph" w:customStyle="1" w:styleId="OnumreradRubrik1">
    <w:name w:val="Onumrerad Rubrik 1"/>
    <w:basedOn w:val="Rubrik1"/>
    <w:next w:val="Normal"/>
    <w:qFormat/>
    <w:rsid w:val="00CC10E7"/>
    <w:pPr>
      <w:numPr>
        <w:numId w:val="0"/>
      </w:numPr>
      <w:spacing w:before="240" w:after="160"/>
    </w:pPr>
    <w:rPr>
      <w:sz w:val="40"/>
    </w:rPr>
  </w:style>
  <w:style w:type="paragraph" w:customStyle="1" w:styleId="OnumreradRubrik2">
    <w:name w:val="Onumrerad Rubrik 2"/>
    <w:basedOn w:val="Rubrik2"/>
    <w:next w:val="Normal"/>
    <w:qFormat/>
    <w:rsid w:val="006511C8"/>
    <w:pPr>
      <w:numPr>
        <w:ilvl w:val="0"/>
        <w:numId w:val="0"/>
      </w:numPr>
    </w:pPr>
  </w:style>
  <w:style w:type="paragraph" w:customStyle="1" w:styleId="Onumreradrubrik3">
    <w:name w:val="Onumrerad rubrik 3"/>
    <w:basedOn w:val="Rubrik3"/>
    <w:next w:val="Normal"/>
    <w:qFormat/>
    <w:rsid w:val="006511C8"/>
    <w:pPr>
      <w:numPr>
        <w:ilvl w:val="0"/>
        <w:numId w:val="0"/>
      </w:numPr>
    </w:pPr>
  </w:style>
  <w:style w:type="paragraph" w:customStyle="1" w:styleId="Titel">
    <w:name w:val="Titel"/>
    <w:basedOn w:val="Ingetavstnd"/>
    <w:uiPriority w:val="29"/>
    <w:qFormat/>
    <w:rsid w:val="009B7EF3"/>
    <w:pPr>
      <w:framePr w:hSpace="187" w:wrap="around" w:vAnchor="page" w:hAnchor="margin" w:xAlign="right" w:y="5251"/>
      <w:jc w:val="right"/>
    </w:pPr>
    <w:rPr>
      <w:rFonts w:asciiTheme="majorHAnsi" w:eastAsiaTheme="majorEastAsia" w:hAnsiTheme="majorHAnsi" w:cstheme="majorBidi"/>
      <w:color w:val="FFFFFF" w:themeColor="background1"/>
      <w:sz w:val="96"/>
      <w:szCs w:val="72"/>
      <w14:numForm w14:val="lining"/>
    </w:rPr>
  </w:style>
  <w:style w:type="paragraph" w:customStyle="1" w:styleId="Undertitel">
    <w:name w:val="Undertitel"/>
    <w:basedOn w:val="Ingetavstnd"/>
    <w:uiPriority w:val="29"/>
    <w:qFormat/>
    <w:rsid w:val="009B7EF3"/>
    <w:pPr>
      <w:framePr w:hSpace="187" w:wrap="around" w:vAnchor="page" w:hAnchor="page" w:x="3233" w:y="4066"/>
      <w:spacing w:line="860" w:lineRule="atLeast"/>
      <w:jc w:val="right"/>
    </w:pPr>
    <w:rPr>
      <w:rFonts w:asciiTheme="majorHAnsi" w:hAnsiTheme="majorHAnsi"/>
      <w:color w:val="FFFFFF" w:themeColor="background1"/>
      <w:sz w:val="72"/>
      <w:szCs w:val="40"/>
      <w14:numForm w14:val="lining"/>
    </w:rPr>
  </w:style>
  <w:style w:type="paragraph" w:customStyle="1" w:styleId="Version">
    <w:name w:val="Version"/>
    <w:basedOn w:val="Ingetavstnd"/>
    <w:link w:val="VersionChar"/>
    <w:uiPriority w:val="29"/>
    <w:qFormat/>
    <w:rsid w:val="009B7EF3"/>
    <w:pPr>
      <w:framePr w:hSpace="187" w:wrap="around" w:vAnchor="page" w:hAnchor="page" w:x="1503" w:y="4066"/>
      <w:jc w:val="right"/>
    </w:pPr>
    <w:rPr>
      <w:rFonts w:asciiTheme="majorHAnsi" w:hAnsiTheme="majorHAnsi"/>
      <w:caps/>
      <w:color w:val="007BC8" w:themeColor="accent1"/>
      <w:sz w:val="24"/>
      <w:szCs w:val="28"/>
      <w:lang w:val="sv-SE"/>
      <w14:numForm w14:val="lining"/>
    </w:rPr>
  </w:style>
  <w:style w:type="character" w:customStyle="1" w:styleId="VersionChar">
    <w:name w:val="Version Char"/>
    <w:basedOn w:val="Standardstycketeckensnitt"/>
    <w:link w:val="Version"/>
    <w:uiPriority w:val="29"/>
    <w:rsid w:val="009B7EF3"/>
    <w:rPr>
      <w:rFonts w:asciiTheme="majorHAnsi" w:hAnsiTheme="majorHAnsi"/>
      <w:caps/>
      <w:color w:val="007BC8" w:themeColor="accent1"/>
      <w:sz w:val="24"/>
      <w:szCs w:val="28"/>
      <w:lang w:val="sv-SE"/>
      <w14:numForm w14:val="lining"/>
    </w:rPr>
  </w:style>
  <w:style w:type="paragraph" w:styleId="Beskrivning">
    <w:name w:val="caption"/>
    <w:basedOn w:val="Normal"/>
    <w:next w:val="Normal"/>
    <w:uiPriority w:val="35"/>
    <w:semiHidden/>
    <w:qFormat/>
    <w:rsid w:val="002766AA"/>
    <w:pPr>
      <w:spacing w:after="200" w:line="240" w:lineRule="auto"/>
    </w:pPr>
    <w:rPr>
      <w:bCs/>
      <w:i/>
      <w:color w:val="000000" w:themeColor="text1"/>
      <w:sz w:val="18"/>
      <w:szCs w:val="18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CC3CC2"/>
  </w:style>
  <w:style w:type="paragraph" w:styleId="Kommentarer">
    <w:name w:val="annotation text"/>
    <w:basedOn w:val="Normal"/>
    <w:link w:val="KommentarerChar"/>
    <w:uiPriority w:val="99"/>
    <w:rsid w:val="00AB4E1A"/>
    <w:pPr>
      <w:spacing w:after="0" w:line="240" w:lineRule="auto"/>
    </w:pPr>
    <w:rPr>
      <w:rFonts w:asciiTheme="majorHAnsi" w:hAnsiTheme="majorHAnsi"/>
      <w:sz w:val="20"/>
      <w:szCs w:val="20"/>
      <w14:numForm w14:val="lining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AB4E1A"/>
    <w:rPr>
      <w:rFonts w:asciiTheme="majorHAnsi" w:hAnsiTheme="majorHAnsi"/>
      <w:sz w:val="20"/>
      <w:szCs w:val="20"/>
      <w:lang w:val="sv-SE"/>
      <w14:numForm w14:val="lining"/>
    </w:rPr>
  </w:style>
  <w:style w:type="character" w:styleId="Platshllartext">
    <w:name w:val="Placeholder Text"/>
    <w:basedOn w:val="Standardstycketeckensnitt"/>
    <w:uiPriority w:val="99"/>
    <w:semiHidden/>
    <w:rsid w:val="00B26B63"/>
    <w:rPr>
      <w:color w:val="808080"/>
    </w:rPr>
  </w:style>
  <w:style w:type="paragraph" w:customStyle="1" w:styleId="Utgva">
    <w:name w:val="Utgåva"/>
    <w:basedOn w:val="Version"/>
    <w:semiHidden/>
    <w:qFormat/>
    <w:rsid w:val="004D3251"/>
    <w:pPr>
      <w:framePr w:wrap="around"/>
    </w:pPr>
  </w:style>
  <w:style w:type="paragraph" w:customStyle="1" w:styleId="DD-Mnad-r">
    <w:name w:val="DD-Månad-År"/>
    <w:basedOn w:val="Version"/>
    <w:semiHidden/>
    <w:qFormat/>
    <w:rsid w:val="004D3251"/>
    <w:pPr>
      <w:framePr w:wrap="around"/>
    </w:pPr>
  </w:style>
  <w:style w:type="table" w:styleId="Ljuslista-dekorfrg1">
    <w:name w:val="Light List Accent 1"/>
    <w:basedOn w:val="Normaltabell"/>
    <w:uiPriority w:val="61"/>
    <w:rsid w:val="001A03F8"/>
    <w:pPr>
      <w:spacing w:after="0" w:line="240" w:lineRule="auto"/>
    </w:pPr>
    <w:tblPr>
      <w:tblStyleRowBandSize w:val="1"/>
      <w:tblStyleColBandSize w:val="1"/>
      <w:tblBorders>
        <w:top w:val="single" w:sz="8" w:space="0" w:color="007BC8" w:themeColor="accent1"/>
        <w:left w:val="single" w:sz="8" w:space="0" w:color="007BC8" w:themeColor="accent1"/>
        <w:bottom w:val="single" w:sz="8" w:space="0" w:color="007BC8" w:themeColor="accent1"/>
        <w:right w:val="single" w:sz="8" w:space="0" w:color="007BC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BC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BC8" w:themeColor="accent1"/>
          <w:left w:val="single" w:sz="8" w:space="0" w:color="007BC8" w:themeColor="accent1"/>
          <w:bottom w:val="single" w:sz="8" w:space="0" w:color="007BC8" w:themeColor="accent1"/>
          <w:right w:val="single" w:sz="8" w:space="0" w:color="007BC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BC8" w:themeColor="accent1"/>
          <w:left w:val="single" w:sz="8" w:space="0" w:color="007BC8" w:themeColor="accent1"/>
          <w:bottom w:val="single" w:sz="8" w:space="0" w:color="007BC8" w:themeColor="accent1"/>
          <w:right w:val="single" w:sz="8" w:space="0" w:color="007BC8" w:themeColor="accent1"/>
        </w:tcBorders>
      </w:tcPr>
    </w:tblStylePr>
    <w:tblStylePr w:type="band1Horz">
      <w:tblPr/>
      <w:tcPr>
        <w:tcBorders>
          <w:top w:val="single" w:sz="8" w:space="0" w:color="007BC8" w:themeColor="accent1"/>
          <w:left w:val="single" w:sz="8" w:space="0" w:color="007BC8" w:themeColor="accent1"/>
          <w:bottom w:val="single" w:sz="8" w:space="0" w:color="007BC8" w:themeColor="accent1"/>
          <w:right w:val="single" w:sz="8" w:space="0" w:color="007BC8" w:themeColor="accent1"/>
        </w:tcBorders>
      </w:tcPr>
    </w:tblStylePr>
  </w:style>
  <w:style w:type="paragraph" w:styleId="Liststycke">
    <w:name w:val="List Paragraph"/>
    <w:basedOn w:val="Normal"/>
    <w:uiPriority w:val="34"/>
    <w:qFormat/>
    <w:rsid w:val="001A03F8"/>
    <w:pPr>
      <w:spacing w:after="0" w:line="240" w:lineRule="auto"/>
      <w:ind w:left="720"/>
      <w:contextualSpacing/>
    </w:pPr>
    <w:rPr>
      <w:rFonts w:eastAsia="Times New Roman" w:cs="Times New Roman"/>
      <w:lang w:eastAsia="sv-SE"/>
    </w:rPr>
  </w:style>
  <w:style w:type="character" w:styleId="Kommentarsreferens">
    <w:name w:val="annotation reference"/>
    <w:basedOn w:val="Standardstycketeckensnitt"/>
    <w:uiPriority w:val="99"/>
    <w:semiHidden/>
    <w:rsid w:val="005A212C"/>
    <w:rPr>
      <w:sz w:val="16"/>
      <w:szCs w:val="16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rsid w:val="005A212C"/>
    <w:pPr>
      <w:spacing w:after="280"/>
    </w:pPr>
    <w:rPr>
      <w:rFonts w:asciiTheme="minorHAnsi" w:hAnsiTheme="minorHAnsi"/>
      <w:b/>
      <w:bCs/>
      <w14:numForm w14:val="default"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5A212C"/>
    <w:rPr>
      <w:rFonts w:asciiTheme="majorHAnsi" w:hAnsiTheme="majorHAnsi"/>
      <w:b/>
      <w:bCs/>
      <w:sz w:val="20"/>
      <w:szCs w:val="20"/>
      <w:lang w:val="sv-SE"/>
      <w14:numForm w14:val="lining"/>
    </w:rPr>
  </w:style>
  <w:style w:type="paragraph" w:customStyle="1" w:styleId="Default">
    <w:name w:val="Default"/>
    <w:rsid w:val="0080292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sv-SE"/>
    </w:rPr>
  </w:style>
  <w:style w:type="table" w:styleId="Oformateradtabell2">
    <w:name w:val="Plain Table 2"/>
    <w:basedOn w:val="Normaltabell"/>
    <w:uiPriority w:val="42"/>
    <w:rsid w:val="006F53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frklaringar">
    <w:name w:val="förklaringar"/>
    <w:basedOn w:val="Normal"/>
    <w:link w:val="frklaringarChar"/>
    <w:qFormat/>
    <w:rsid w:val="00E20D0B"/>
    <w:rPr>
      <w:i/>
      <w:sz w:val="20"/>
    </w:rPr>
  </w:style>
  <w:style w:type="character" w:customStyle="1" w:styleId="frklaringarChar">
    <w:name w:val="förklaringar Char"/>
    <w:basedOn w:val="Standardstycketeckensnitt"/>
    <w:link w:val="frklaringar"/>
    <w:rsid w:val="00E20D0B"/>
    <w:rPr>
      <w:i/>
      <w:sz w:val="20"/>
      <w:lang w:val="sv-SE"/>
    </w:rPr>
  </w:style>
  <w:style w:type="character" w:styleId="Stark">
    <w:name w:val="Strong"/>
    <w:basedOn w:val="Standardstycketeckensnitt"/>
    <w:uiPriority w:val="22"/>
    <w:qFormat/>
    <w:rsid w:val="00D50466"/>
    <w:rPr>
      <w:b/>
      <w:bCs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2496B"/>
    <w:rPr>
      <w:color w:val="605E5C"/>
      <w:shd w:val="clear" w:color="auto" w:fill="E1DFDD"/>
    </w:rPr>
  </w:style>
  <w:style w:type="character" w:styleId="AnvndHyperlnk">
    <w:name w:val="FollowedHyperlink"/>
    <w:basedOn w:val="Standardstycketeckensnitt"/>
    <w:uiPriority w:val="99"/>
    <w:semiHidden/>
    <w:unhideWhenUsed/>
    <w:rsid w:val="00E2496B"/>
    <w:rPr>
      <w:color w:val="800080" w:themeColor="followedHyperlink"/>
      <w:u w:val="single"/>
    </w:rPr>
  </w:style>
  <w:style w:type="paragraph" w:styleId="Fotnotstext">
    <w:name w:val="footnote text"/>
    <w:basedOn w:val="Normal"/>
    <w:link w:val="FotnotstextChar"/>
    <w:uiPriority w:val="99"/>
    <w:semiHidden/>
    <w:unhideWhenUsed/>
    <w:rsid w:val="00D16F20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D16F20"/>
    <w:rPr>
      <w:sz w:val="20"/>
      <w:szCs w:val="20"/>
      <w:lang w:val="sv-SE"/>
    </w:rPr>
  </w:style>
  <w:style w:type="character" w:styleId="Fotnotsreferens">
    <w:name w:val="footnote reference"/>
    <w:basedOn w:val="Standardstycketeckensnitt"/>
    <w:uiPriority w:val="99"/>
    <w:semiHidden/>
    <w:unhideWhenUsed/>
    <w:rsid w:val="00D16F20"/>
    <w:rPr>
      <w:vertAlign w:val="superscript"/>
    </w:rPr>
  </w:style>
  <w:style w:type="character" w:styleId="Olstomnmnande">
    <w:name w:val="Unresolved Mention"/>
    <w:basedOn w:val="Standardstycketeckensnitt"/>
    <w:uiPriority w:val="99"/>
    <w:semiHidden/>
    <w:unhideWhenUsed/>
    <w:rsid w:val="005878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9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sab.kravportal.se/projekteringsanvisningar/innehall-informationsleveranser/vardelistor/ansvarig-part/" TargetMode="External"/><Relationship Id="rId18" Type="http://schemas.openxmlformats.org/officeDocument/2006/relationships/hyperlink" Target="https://sisab.kravportal.se/projekteringsanvisningar/innehall-informationsleveranser/anvisningar-informationsleveranser/littrering-byggd-miljo-sisab/" TargetMode="External"/><Relationship Id="rId26" Type="http://schemas.openxmlformats.org/officeDocument/2006/relationships/hyperlink" Target="https://sisab.kravportal.se/projekteringsanvisningar/innehall-informationsleveranser/anvisningar-informationsleveranser/namngivning-av-rumstyper/" TargetMode="External"/><Relationship Id="rId39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21" Type="http://schemas.openxmlformats.org/officeDocument/2006/relationships/hyperlink" Target="https://sisab.kravportal.se/projekteringsanvisningar/innehall-informationsleveranser/anvisningar-informationsleveranser/ifc-export-magicad-for-autocad/" TargetMode="External"/><Relationship Id="rId34" Type="http://schemas.openxmlformats.org/officeDocument/2006/relationships/hyperlink" Target="https://sisab.kravportal.se/projekteringsanvisningar/innehall-informationsleveranser/anvisningar-informationsleveranser/innehall-ritning/" TargetMode="External"/><Relationship Id="rId42" Type="http://schemas.openxmlformats.org/officeDocument/2006/relationships/hyperlink" Target="https://sisab.kravportal.se/projekteringsanvisningar/mallfiler-avste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sisab.kravportal.se/projekteringsanvisningar/innehall-informationsleveranser/anvisningar-informationsleveranser/ifc-export-autodesk-revit/" TargetMode="External"/><Relationship Id="rId29" Type="http://schemas.openxmlformats.org/officeDocument/2006/relationships/hyperlink" Target="https://sisab.kravportal.se/projekteringsanvisningar/innehall-informationsleveranser/anvisningar-informationsleveranser/innehall-ritning/" TargetMode="External"/><Relationship Id="rId41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32" Type="http://schemas.openxmlformats.org/officeDocument/2006/relationships/hyperlink" Target="https://sisab.kravportal.se/projekteringsanvisningar/innehall-informationsleveranser/anvisningar-informationsleveranser/innehall-ritning/" TargetMode="External"/><Relationship Id="rId37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40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28" Type="http://schemas.openxmlformats.org/officeDocument/2006/relationships/hyperlink" Target="https://sisab.kravportal.se/projekteringsanvisningar/innehall-informationsleveranser/anvisningar-informationsleveranser/objektsinformation-och-klassificering/" TargetMode="External"/><Relationship Id="rId36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sisab.kravportal.se/projekteringsanvisningar/innehall-informationsleveranser/anvisningar-informationsleveranser/programvaror-och-installningar/" TargetMode="External"/><Relationship Id="rId31" Type="http://schemas.openxmlformats.org/officeDocument/2006/relationships/hyperlink" Target="https://sisab.kravportal.se/projekteringsanvisningar/innehall-informationsleveranser/anvisningar-informationsleveranser/innehall-ritning/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27" Type="http://schemas.openxmlformats.org/officeDocument/2006/relationships/hyperlink" Target="https://sisab.kravportal.se/projekteringsanvisningar/innehall-informationsleveranser/anvisningar-informationsleveranser/objektsinformation-och-klassificering/" TargetMode="External"/><Relationship Id="rId30" Type="http://schemas.openxmlformats.org/officeDocument/2006/relationships/hyperlink" Target="https://sisab.kravportal.se/projekteringsanvisningar/innehall-informationsleveranser/anvisningar-informationsleveranser/innehall-ritning/" TargetMode="External"/><Relationship Id="rId35" Type="http://schemas.openxmlformats.org/officeDocument/2006/relationships/hyperlink" Target="https://sisab.kravportal.se/projekteringsanvisningar/innehall-informationsleveranser/anvisningar-informationsleveranser/markskotsel-och-landskapsritningar/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openxmlformats.org/officeDocument/2006/relationships/hyperlink" Target="https://sisab.kravportal.se/projekteringsanvisningar/innehall-informationsleveranser/anvisningar-informationsleveranser/filbenamning-enligt-sisab/" TargetMode="External"/><Relationship Id="rId25" Type="http://schemas.openxmlformats.org/officeDocument/2006/relationships/hyperlink" Target="https://sisab.kravportal.se/projekteringsanvisningar/innehall-informationsleveranser/anvisningar-informationsleveranser/modelleringsteknik/" TargetMode="External"/><Relationship Id="rId33" Type="http://schemas.openxmlformats.org/officeDocument/2006/relationships/hyperlink" Target="https://sisab.kravportal.se/projekteringsanvisningar/innehall-informationsleveranser/anvisningar-informationsleveranser/innehall-ritning/" TargetMode="External"/><Relationship Id="rId38" Type="http://schemas.openxmlformats.org/officeDocument/2006/relationships/hyperlink" Target="https://sisab.kravportal.se/projekteringsanvisningar/innehall-informationsleveranser/anvisningar-informationsleveranser/markskotsel-och-landskapsritninga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ISAB">
      <a:dk1>
        <a:sysClr val="windowText" lastClr="000000"/>
      </a:dk1>
      <a:lt1>
        <a:sysClr val="window" lastClr="FFFFFF"/>
      </a:lt1>
      <a:dk2>
        <a:srgbClr val="2458A8"/>
      </a:dk2>
      <a:lt2>
        <a:srgbClr val="EEECE1"/>
      </a:lt2>
      <a:accent1>
        <a:srgbClr val="007BC8"/>
      </a:accent1>
      <a:accent2>
        <a:srgbClr val="9FB64C"/>
      </a:accent2>
      <a:accent3>
        <a:srgbClr val="E4A63B"/>
      </a:accent3>
      <a:accent4>
        <a:srgbClr val="C73D3F"/>
      </a:accent4>
      <a:accent5>
        <a:srgbClr val="712671"/>
      </a:accent5>
      <a:accent6>
        <a:srgbClr val="F5D13B"/>
      </a:accent6>
      <a:hlink>
        <a:srgbClr val="0000FF"/>
      </a:hlink>
      <a:folHlink>
        <a:srgbClr val="800080"/>
      </a:folHlink>
    </a:clrScheme>
    <a:fontScheme name="SISAB">
      <a:majorFont>
        <a:latin typeface="Corbel"/>
        <a:ea typeface=""/>
        <a:cs typeface=""/>
      </a:majorFont>
      <a:minorFont>
        <a:latin typeface="Century School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B035B2990B94F85336DF31B2183E7" ma:contentTypeVersion="3" ma:contentTypeDescription="Create a new document." ma:contentTypeScope="" ma:versionID="851d29934514e00fc6a9f65dacba3aca">
  <xsd:schema xmlns:xsd="http://www.w3.org/2001/XMLSchema" xmlns:xs="http://www.w3.org/2001/XMLSchema" xmlns:p="http://schemas.microsoft.com/office/2006/metadata/properties" xmlns:ns2="38594b63-50b0-4e90-b5f7-5a4bb809fee3" targetNamespace="http://schemas.microsoft.com/office/2006/metadata/properties" ma:root="true" ma:fieldsID="0e307e33299719c561016ff1ba193745" ns2:_="">
    <xsd:import namespace="38594b63-50b0-4e90-b5f7-5a4bb809fe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94b63-50b0-4e90-b5f7-5a4bb809fe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00C65D-62D5-41A3-AE94-92F4C86777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762A3F-BA6B-4CDE-B837-E323D3DA98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6DD3B4-DD2C-44DA-9603-73DE915752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092453-3687-4EE3-AF0C-81895EECD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594b63-50b0-4e90-b5f7-5a4bb809fe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4</TotalTime>
  <Pages>3</Pages>
  <Words>1333</Words>
  <Characters>7071</Characters>
  <Application>Microsoft Office Word</Application>
  <DocSecurity>0</DocSecurity>
  <Lines>58</Lines>
  <Paragraphs>1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Lantto</dc:creator>
  <cp:lastModifiedBy>Madeleine Lilja</cp:lastModifiedBy>
  <cp:revision>297</cp:revision>
  <cp:lastPrinted>2014-11-07T12:03:00Z</cp:lastPrinted>
  <dcterms:created xsi:type="dcterms:W3CDTF">2019-07-22T09:21:00Z</dcterms:created>
  <dcterms:modified xsi:type="dcterms:W3CDTF">2026-01-1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B035B2990B94F85336DF31B2183E7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harvard1</vt:lpwstr>
  </property>
  <property fmtid="{D5CDD505-2E9C-101B-9397-08002B2CF9AE}" pid="16" name="Mendeley Recent Style Name 6_1">
    <vt:lpwstr>Harvard reference format 1 (deprecated)</vt:lpwstr>
  </property>
  <property fmtid="{D5CDD505-2E9C-101B-9397-08002B2CF9AE}" pid="17" name="Mendeley Recent Style Id 7_1">
    <vt:lpwstr>http://www.zotero.org/styles/ieee</vt:lpwstr>
  </property>
  <property fmtid="{D5CDD505-2E9C-101B-9397-08002B2CF9AE}" pid="18" name="Mendeley Recent Style Name 7_1">
    <vt:lpwstr>IEEE</vt:lpwstr>
  </property>
  <property fmtid="{D5CDD505-2E9C-101B-9397-08002B2CF9AE}" pid="19" name="Mendeley Recent Style Id 8_1">
    <vt:lpwstr>http://www.zotero.org/styles/modern-humanities-research-association</vt:lpwstr>
  </property>
  <property fmtid="{D5CDD505-2E9C-101B-9397-08002B2CF9AE}" pid="20" name="Mendeley Recent Style Name 8_1">
    <vt:lpwstr>Modern Humanities Research Association 3rd edition (note with bibliography)</vt:lpwstr>
  </property>
  <property fmtid="{D5CDD505-2E9C-101B-9397-08002B2CF9AE}" pid="21" name="Mendeley Recent Style Id 9_1">
    <vt:lpwstr>http://www.zotero.org/styles/modern-language-association</vt:lpwstr>
  </property>
  <property fmtid="{D5CDD505-2E9C-101B-9397-08002B2CF9AE}" pid="22" name="Mendeley Recent Style Name 9_1">
    <vt:lpwstr>Modern Language Association 8th edition</vt:lpwstr>
  </property>
</Properties>
</file>